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96666" w14:textId="53BC7CA9" w:rsidR="002A4DFC" w:rsidRDefault="002A4DFC" w:rsidP="002A4DFC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EWIS-CLARK STATE COLLEGE</w:t>
      </w:r>
    </w:p>
    <w:p w14:paraId="34FEDEB0" w14:textId="7E39922B" w:rsidR="003F102D" w:rsidRDefault="002A4DFC" w:rsidP="002A4DFC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EQUEST FOR INFORMAL BIDS</w:t>
      </w:r>
    </w:p>
    <w:p w14:paraId="2DA734F8" w14:textId="77777777" w:rsidR="002A4DFC" w:rsidRPr="00DC562C" w:rsidRDefault="002A4DFC" w:rsidP="002A4DFC">
      <w:pPr>
        <w:contextualSpacing/>
        <w:rPr>
          <w:b/>
        </w:rPr>
      </w:pPr>
    </w:p>
    <w:p w14:paraId="35B7C4B9" w14:textId="424B9E2D" w:rsidR="002A4DFC" w:rsidRPr="00DC562C" w:rsidRDefault="002A4DFC" w:rsidP="002A4DFC">
      <w:pPr>
        <w:contextualSpacing/>
        <w:rPr>
          <w:b/>
        </w:rPr>
      </w:pPr>
      <w:r w:rsidRPr="00DC562C">
        <w:rPr>
          <w:b/>
        </w:rPr>
        <w:t>Issue Date:</w:t>
      </w:r>
      <w:r w:rsidR="00B83294">
        <w:rPr>
          <w:bCs/>
        </w:rPr>
        <w:t xml:space="preserve">  </w:t>
      </w:r>
      <w:r w:rsidR="004513CB" w:rsidRPr="004513CB">
        <w:rPr>
          <w:b/>
        </w:rPr>
        <w:t>June 12, 2024</w:t>
      </w:r>
    </w:p>
    <w:p w14:paraId="632A4A17" w14:textId="24E97F29" w:rsidR="002A4DFC" w:rsidRPr="00DC562C" w:rsidRDefault="002A4DFC" w:rsidP="002A4DFC">
      <w:pPr>
        <w:contextualSpacing/>
        <w:rPr>
          <w:b/>
        </w:rPr>
      </w:pPr>
      <w:r w:rsidRPr="00DC562C">
        <w:rPr>
          <w:b/>
        </w:rPr>
        <w:t xml:space="preserve">Project: </w:t>
      </w:r>
      <w:r w:rsidR="00C442C0">
        <w:rPr>
          <w:b/>
        </w:rPr>
        <w:t>CAMPUS-WIDE LAWN RESTORATION</w:t>
      </w:r>
    </w:p>
    <w:p w14:paraId="686940A0" w14:textId="5485D750" w:rsidR="002A4DFC" w:rsidRPr="00DC562C" w:rsidRDefault="002A4DFC" w:rsidP="002A4DFC">
      <w:pPr>
        <w:contextualSpacing/>
        <w:rPr>
          <w:bCs/>
        </w:rPr>
      </w:pPr>
      <w:r w:rsidRPr="00DC562C">
        <w:rPr>
          <w:b/>
        </w:rPr>
        <w:t>Project #:</w:t>
      </w:r>
      <w:r w:rsidR="001E1646">
        <w:rPr>
          <w:b/>
        </w:rPr>
        <w:t xml:space="preserve"> </w:t>
      </w:r>
      <w:r w:rsidR="001E1646" w:rsidRPr="001E1646">
        <w:rPr>
          <w:b/>
        </w:rPr>
        <w:t>2400</w:t>
      </w:r>
      <w:r w:rsidR="00C442C0">
        <w:rPr>
          <w:b/>
        </w:rPr>
        <w:t>08</w:t>
      </w:r>
    </w:p>
    <w:p w14:paraId="6E1F511D" w14:textId="7F6786D8" w:rsidR="002A4DFC" w:rsidRPr="00A14964" w:rsidRDefault="002A4DFC" w:rsidP="002A4DFC">
      <w:pPr>
        <w:contextualSpacing/>
        <w:rPr>
          <w:b/>
          <w:sz w:val="24"/>
          <w:szCs w:val="24"/>
        </w:rPr>
      </w:pPr>
    </w:p>
    <w:p w14:paraId="28E12606" w14:textId="3FC56217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>Owner/Agency:</w:t>
      </w:r>
    </w:p>
    <w:p w14:paraId="607C7D3C" w14:textId="1D0D987D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 xml:space="preserve">Lewis-Clark State College </w:t>
      </w:r>
      <w:r w:rsidR="00DC562C" w:rsidRPr="00A14964">
        <w:rPr>
          <w:bCs/>
        </w:rPr>
        <w:t>(LC State)</w:t>
      </w:r>
    </w:p>
    <w:p w14:paraId="22DD4476" w14:textId="5A4DB725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Physical Plant</w:t>
      </w:r>
    </w:p>
    <w:p w14:paraId="1D98184B" w14:textId="47E4A3C6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538 11th Ave</w:t>
      </w:r>
    </w:p>
    <w:p w14:paraId="6EE8BC47" w14:textId="77777777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Lewiston, ID  83501</w:t>
      </w:r>
    </w:p>
    <w:p w14:paraId="718BD11F" w14:textId="04DC6EBA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(208) 792-2247</w:t>
      </w:r>
    </w:p>
    <w:p w14:paraId="440D59CD" w14:textId="0A483DCB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 xml:space="preserve">Owner Contact:  Redgy Erb / </w:t>
      </w:r>
      <w:hyperlink r:id="rId8" w:history="1">
        <w:r w:rsidRPr="00A14964">
          <w:rPr>
            <w:rStyle w:val="Hyperlink"/>
            <w:bCs/>
          </w:rPr>
          <w:t>rgerb@lcsc.edu</w:t>
        </w:r>
      </w:hyperlink>
    </w:p>
    <w:p w14:paraId="4F3AF4F3" w14:textId="2297E61E" w:rsidR="002A4DFC" w:rsidRPr="00A14964" w:rsidRDefault="002A4DFC" w:rsidP="002A4DFC">
      <w:pPr>
        <w:contextualSpacing/>
        <w:rPr>
          <w:b/>
        </w:rPr>
      </w:pPr>
    </w:p>
    <w:p w14:paraId="1FC5239F" w14:textId="77777777" w:rsidR="00F120EB" w:rsidRDefault="00F120EB" w:rsidP="002A4DFC">
      <w:pPr>
        <w:contextualSpacing/>
        <w:rPr>
          <w:b/>
        </w:rPr>
      </w:pPr>
    </w:p>
    <w:p w14:paraId="3075F5B0" w14:textId="09AF2904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>Bid Due Date:</w:t>
      </w:r>
    </w:p>
    <w:p w14:paraId="385F3143" w14:textId="19D0E698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 xml:space="preserve">Bids shall be due no later than </w:t>
      </w:r>
      <w:r w:rsidR="00802983">
        <w:rPr>
          <w:b/>
        </w:rPr>
        <w:t>3</w:t>
      </w:r>
      <w:r w:rsidR="001867E7" w:rsidRPr="00F120EB">
        <w:rPr>
          <w:b/>
        </w:rPr>
        <w:t xml:space="preserve">:00 </w:t>
      </w:r>
      <w:r w:rsidR="00C207CD">
        <w:rPr>
          <w:b/>
        </w:rPr>
        <w:t>P</w:t>
      </w:r>
      <w:r w:rsidR="001867E7" w:rsidRPr="00F120EB">
        <w:rPr>
          <w:b/>
        </w:rPr>
        <w:t>M P</w:t>
      </w:r>
      <w:r w:rsidR="00F120EB" w:rsidRPr="00F120EB">
        <w:rPr>
          <w:b/>
        </w:rPr>
        <w:t>acific Time</w:t>
      </w:r>
      <w:r w:rsidRPr="00F120EB">
        <w:rPr>
          <w:b/>
        </w:rPr>
        <w:t xml:space="preserve"> (P</w:t>
      </w:r>
      <w:r w:rsidR="00F120EB" w:rsidRPr="00F120EB">
        <w:rPr>
          <w:b/>
        </w:rPr>
        <w:t>T</w:t>
      </w:r>
      <w:r w:rsidRPr="00F120EB">
        <w:rPr>
          <w:b/>
        </w:rPr>
        <w:t xml:space="preserve">), </w:t>
      </w:r>
      <w:r w:rsidR="00E869AA">
        <w:rPr>
          <w:b/>
        </w:rPr>
        <w:t>June 2</w:t>
      </w:r>
      <w:r w:rsidR="004513CB">
        <w:rPr>
          <w:b/>
        </w:rPr>
        <w:t>0</w:t>
      </w:r>
      <w:r w:rsidR="00E869AA">
        <w:rPr>
          <w:b/>
        </w:rPr>
        <w:t>,</w:t>
      </w:r>
      <w:r w:rsidR="00B83294">
        <w:rPr>
          <w:b/>
        </w:rPr>
        <w:t xml:space="preserve"> 2024</w:t>
      </w:r>
      <w:r w:rsidRPr="00F120EB">
        <w:rPr>
          <w:b/>
        </w:rPr>
        <w:t>.</w:t>
      </w:r>
      <w:r w:rsidRPr="00A14964">
        <w:rPr>
          <w:bCs/>
        </w:rPr>
        <w:t xml:space="preserve">  Bids shall be delivered or mailed to </w:t>
      </w:r>
      <w:r w:rsidR="00D57B63">
        <w:rPr>
          <w:bCs/>
        </w:rPr>
        <w:t>LC State</w:t>
      </w:r>
      <w:r w:rsidRPr="00A14964">
        <w:rPr>
          <w:bCs/>
        </w:rPr>
        <w:t xml:space="preserve"> Physical Plant, 538 11th Ave, Lewiston, </w:t>
      </w:r>
      <w:r w:rsidR="00DC562C" w:rsidRPr="00A14964">
        <w:rPr>
          <w:bCs/>
        </w:rPr>
        <w:t>Idaho 83501</w:t>
      </w:r>
      <w:r w:rsidRPr="00A14964">
        <w:rPr>
          <w:bCs/>
        </w:rPr>
        <w:t>.  Bidder is responsible to ensure bids are received by the date and time listed.</w:t>
      </w:r>
    </w:p>
    <w:p w14:paraId="5542B677" w14:textId="77777777" w:rsidR="002A4DFC" w:rsidRPr="00A14964" w:rsidRDefault="002A4DFC" w:rsidP="002A4DFC">
      <w:pPr>
        <w:contextualSpacing/>
        <w:rPr>
          <w:bCs/>
        </w:rPr>
      </w:pPr>
    </w:p>
    <w:p w14:paraId="6F891601" w14:textId="2CD22BEB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>Pre-Bid Walkthrough (</w:t>
      </w:r>
      <w:r w:rsidR="00FF7DA4">
        <w:rPr>
          <w:b/>
        </w:rPr>
        <w:t>Mandatory)</w:t>
      </w:r>
    </w:p>
    <w:p w14:paraId="791E0FBB" w14:textId="4B2C545B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Location: LC State Physical Plant, 538 11th Ave, Lewiston, Idaho, then adjourn to the site.</w:t>
      </w:r>
    </w:p>
    <w:p w14:paraId="114E8461" w14:textId="6E82F5F2" w:rsidR="002A4DFC" w:rsidRDefault="002A4DFC" w:rsidP="002A4DFC">
      <w:pPr>
        <w:contextualSpacing/>
        <w:rPr>
          <w:bCs/>
        </w:rPr>
      </w:pPr>
      <w:r w:rsidRPr="00A14964">
        <w:rPr>
          <w:bCs/>
        </w:rPr>
        <w:t>Date/Time</w:t>
      </w:r>
      <w:r w:rsidR="00B83294">
        <w:rPr>
          <w:bCs/>
        </w:rPr>
        <w:t xml:space="preserve">: </w:t>
      </w:r>
      <w:r w:rsidR="00E869AA">
        <w:rPr>
          <w:b/>
        </w:rPr>
        <w:t>June 1</w:t>
      </w:r>
      <w:r w:rsidR="00F036D8">
        <w:rPr>
          <w:b/>
        </w:rPr>
        <w:t>7</w:t>
      </w:r>
      <w:r w:rsidR="00E869AA">
        <w:rPr>
          <w:b/>
        </w:rPr>
        <w:t>,</w:t>
      </w:r>
      <w:r w:rsidR="00B83294" w:rsidRPr="00B83294">
        <w:rPr>
          <w:b/>
        </w:rPr>
        <w:t xml:space="preserve"> </w:t>
      </w:r>
      <w:r w:rsidR="000E78DF">
        <w:rPr>
          <w:b/>
        </w:rPr>
        <w:t xml:space="preserve">2024 </w:t>
      </w:r>
      <w:r w:rsidR="001867E7" w:rsidRPr="00B83294">
        <w:rPr>
          <w:b/>
        </w:rPr>
        <w:t xml:space="preserve">at </w:t>
      </w:r>
      <w:r w:rsidR="00B83294" w:rsidRPr="00B83294">
        <w:rPr>
          <w:b/>
        </w:rPr>
        <w:t>1</w:t>
      </w:r>
      <w:r w:rsidR="00F036D8">
        <w:rPr>
          <w:b/>
        </w:rPr>
        <w:t>0</w:t>
      </w:r>
      <w:r w:rsidR="00B83294" w:rsidRPr="00B83294">
        <w:rPr>
          <w:b/>
        </w:rPr>
        <w:t xml:space="preserve">:00 </w:t>
      </w:r>
      <w:r w:rsidR="00F036D8">
        <w:rPr>
          <w:b/>
        </w:rPr>
        <w:t>AM</w:t>
      </w:r>
      <w:r w:rsidR="001867E7" w:rsidRPr="00B83294">
        <w:rPr>
          <w:b/>
        </w:rPr>
        <w:t xml:space="preserve"> PT.</w:t>
      </w:r>
      <w:r w:rsidR="001867E7">
        <w:rPr>
          <w:bCs/>
        </w:rPr>
        <w:t xml:space="preserve"> </w:t>
      </w:r>
    </w:p>
    <w:p w14:paraId="3ADBAFF1" w14:textId="18F97F3A" w:rsidR="00B11DD4" w:rsidRDefault="00B11DD4" w:rsidP="002A4DFC">
      <w:pPr>
        <w:contextualSpacing/>
        <w:rPr>
          <w:bCs/>
        </w:rPr>
      </w:pPr>
    </w:p>
    <w:p w14:paraId="0F01835B" w14:textId="77777777" w:rsidR="002A4DFC" w:rsidRPr="00A14964" w:rsidRDefault="002A4DFC" w:rsidP="002A4DFC">
      <w:pPr>
        <w:contextualSpacing/>
        <w:rPr>
          <w:bCs/>
        </w:rPr>
      </w:pPr>
    </w:p>
    <w:p w14:paraId="7E47EFC8" w14:textId="00F43614" w:rsidR="00E869AA" w:rsidRDefault="002A4DFC" w:rsidP="00E869AA">
      <w:pPr>
        <w:contextualSpacing/>
        <w:rPr>
          <w:b/>
        </w:rPr>
      </w:pPr>
      <w:r w:rsidRPr="00A14964">
        <w:rPr>
          <w:b/>
        </w:rPr>
        <w:t>Project Scope</w:t>
      </w:r>
      <w:r w:rsidR="00B1018B">
        <w:rPr>
          <w:b/>
        </w:rPr>
        <w:t xml:space="preserve"> and Requirements</w:t>
      </w:r>
      <w:r w:rsidRPr="00A14964">
        <w:rPr>
          <w:b/>
        </w:rPr>
        <w:t xml:space="preserve">: </w:t>
      </w:r>
      <w:bookmarkStart w:id="0" w:name="_Hlk158379097"/>
    </w:p>
    <w:p w14:paraId="0EB35C17" w14:textId="77777777" w:rsidR="00E869AA" w:rsidRPr="00E869AA" w:rsidRDefault="00E869AA" w:rsidP="00E869AA">
      <w:pPr>
        <w:contextualSpacing/>
        <w:rPr>
          <w:b/>
        </w:rPr>
      </w:pPr>
    </w:p>
    <w:p w14:paraId="6EE918D5" w14:textId="05D7CB52" w:rsidR="00E869AA" w:rsidRPr="00E869AA" w:rsidRDefault="00E869AA" w:rsidP="00E869AA">
      <w:pPr>
        <w:tabs>
          <w:tab w:val="left" w:pos="1170"/>
        </w:tabs>
        <w:suppressAutoHyphens/>
        <w:jc w:val="both"/>
        <w:rPr>
          <w:rFonts w:cstheme="minorHAnsi"/>
          <w:szCs w:val="24"/>
        </w:rPr>
      </w:pPr>
      <w:r w:rsidRPr="00E869AA">
        <w:rPr>
          <w:rFonts w:cstheme="minorHAnsi"/>
          <w:szCs w:val="24"/>
        </w:rPr>
        <w:t xml:space="preserve">This project seeks to restore campus lawns which were damaged by a lack of irrigation </w:t>
      </w:r>
      <w:r w:rsidR="00C207CD">
        <w:rPr>
          <w:rFonts w:cstheme="minorHAnsi"/>
          <w:szCs w:val="24"/>
        </w:rPr>
        <w:t xml:space="preserve">water </w:t>
      </w:r>
      <w:r w:rsidRPr="00E869AA">
        <w:rPr>
          <w:rFonts w:cstheme="minorHAnsi"/>
          <w:szCs w:val="24"/>
        </w:rPr>
        <w:t>due to City of Lewiston watering restrictions that were imposed the summer of 2023.  The work shall include: elimination of weed infestation by applying herbicides/pesticides, harrowing or tilling the soil, and applying hydroseed.  The campus lawns are exhibiting varying degrees of weed infestation.  A map has been developed by LC State Physical Plant showing the locations of the work (see attachment A).</w:t>
      </w:r>
    </w:p>
    <w:p w14:paraId="66753071" w14:textId="31222C51" w:rsidR="00E869AA" w:rsidRDefault="00863E6D" w:rsidP="00E869AA">
      <w:pPr>
        <w:tabs>
          <w:tab w:val="left" w:pos="1170"/>
        </w:tabs>
        <w:suppressAutoHyphens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The </w:t>
      </w:r>
      <w:r w:rsidR="00F036D8">
        <w:rPr>
          <w:rFonts w:cstheme="minorHAnsi"/>
          <w:szCs w:val="24"/>
        </w:rPr>
        <w:t>A</w:t>
      </w:r>
      <w:r>
        <w:rPr>
          <w:rFonts w:cstheme="minorHAnsi"/>
          <w:szCs w:val="24"/>
        </w:rPr>
        <w:t xml:space="preserve">ttachment A map shows areas shaded in red.  </w:t>
      </w:r>
      <w:r w:rsidR="00E869AA" w:rsidRPr="00E869AA">
        <w:rPr>
          <w:rFonts w:cstheme="minorHAnsi"/>
          <w:szCs w:val="24"/>
        </w:rPr>
        <w:t xml:space="preserve">LC State Physical Plant has </w:t>
      </w:r>
      <w:r w:rsidR="0037642C">
        <w:rPr>
          <w:rFonts w:cstheme="minorHAnsi"/>
          <w:szCs w:val="24"/>
        </w:rPr>
        <w:t>applied</w:t>
      </w:r>
      <w:r w:rsidR="00E869AA" w:rsidRPr="00E869AA">
        <w:rPr>
          <w:rFonts w:cstheme="minorHAnsi"/>
          <w:szCs w:val="24"/>
        </w:rPr>
        <w:t xml:space="preserve"> herbicides/pesticides to </w:t>
      </w:r>
      <w:r>
        <w:rPr>
          <w:rFonts w:cstheme="minorHAnsi"/>
          <w:szCs w:val="24"/>
        </w:rPr>
        <w:t>these locations</w:t>
      </w:r>
      <w:r w:rsidR="00E869AA" w:rsidRPr="00E869AA">
        <w:rPr>
          <w:rFonts w:cstheme="minorHAnsi"/>
          <w:szCs w:val="24"/>
        </w:rPr>
        <w:t>.</w:t>
      </w:r>
      <w:r>
        <w:rPr>
          <w:rFonts w:cstheme="minorHAnsi"/>
          <w:szCs w:val="24"/>
        </w:rPr>
        <w:t xml:space="preserve">  </w:t>
      </w:r>
      <w:r w:rsidR="00E869AA" w:rsidRPr="00E869AA">
        <w:rPr>
          <w:rFonts w:cstheme="minorHAnsi"/>
          <w:szCs w:val="24"/>
        </w:rPr>
        <w:t xml:space="preserve">The landscape contractor shall harrow and hydroseed these areas.  </w:t>
      </w:r>
      <w:r w:rsidR="00E869AA">
        <w:rPr>
          <w:rFonts w:cstheme="minorHAnsi"/>
          <w:szCs w:val="24"/>
        </w:rPr>
        <w:t>This area is 120,000 square feet.</w:t>
      </w:r>
    </w:p>
    <w:p w14:paraId="2363F086" w14:textId="070AEC62" w:rsidR="00863E6D" w:rsidRDefault="00E869AA" w:rsidP="00E869AA">
      <w:pPr>
        <w:tabs>
          <w:tab w:val="left" w:pos="1170"/>
        </w:tabs>
        <w:suppressAutoHyphens/>
        <w:jc w:val="both"/>
        <w:rPr>
          <w:rFonts w:cstheme="minorHAnsi"/>
          <w:szCs w:val="24"/>
        </w:rPr>
      </w:pPr>
      <w:r w:rsidRPr="00E869AA">
        <w:rPr>
          <w:rFonts w:cstheme="minorHAnsi"/>
          <w:szCs w:val="24"/>
        </w:rPr>
        <w:lastRenderedPageBreak/>
        <w:t xml:space="preserve">The </w:t>
      </w:r>
      <w:r w:rsidR="00F036D8">
        <w:rPr>
          <w:rFonts w:cstheme="minorHAnsi"/>
          <w:szCs w:val="24"/>
        </w:rPr>
        <w:t>A</w:t>
      </w:r>
      <w:r w:rsidRPr="00E869AA">
        <w:rPr>
          <w:rFonts w:cstheme="minorHAnsi"/>
          <w:szCs w:val="24"/>
        </w:rPr>
        <w:t>ttachment A map also shows areas shaded in green.  The landscape contractor shall provide weed control, harrowing, and hydroseeding in these areas.</w:t>
      </w:r>
      <w:r>
        <w:rPr>
          <w:rFonts w:cstheme="minorHAnsi"/>
          <w:szCs w:val="24"/>
        </w:rPr>
        <w:t xml:space="preserve">  This area is 240,000 square feet.</w:t>
      </w:r>
    </w:p>
    <w:p w14:paraId="7804C929" w14:textId="68548384" w:rsidR="00863E6D" w:rsidRDefault="00863E6D" w:rsidP="00E869AA">
      <w:pPr>
        <w:tabs>
          <w:tab w:val="left" w:pos="1170"/>
        </w:tabs>
        <w:suppressAutoHyphens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Acceptable herbicides include: Cheetah Pro (or other non-selective post emergent herbicides, as approved by LC State).</w:t>
      </w:r>
    </w:p>
    <w:p w14:paraId="7A99C89F" w14:textId="1EFC4660" w:rsidR="00863E6D" w:rsidRDefault="00863E6D" w:rsidP="00E869AA">
      <w:pPr>
        <w:tabs>
          <w:tab w:val="left" w:pos="1170"/>
        </w:tabs>
        <w:suppressAutoHyphens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Acceptable hydroseed mix: Rye, Fescue, and </w:t>
      </w:r>
      <w:proofErr w:type="gramStart"/>
      <w:r>
        <w:rPr>
          <w:rFonts w:cstheme="minorHAnsi"/>
          <w:szCs w:val="24"/>
        </w:rPr>
        <w:t>Blue</w:t>
      </w:r>
      <w:proofErr w:type="gramEnd"/>
      <w:r>
        <w:rPr>
          <w:rFonts w:cstheme="minorHAnsi"/>
          <w:szCs w:val="24"/>
        </w:rPr>
        <w:t xml:space="preserve"> grasses.  The hydroseed mix is to be spray-applied, and shall include mulch, water, fertilizer, and seed mix.</w:t>
      </w:r>
      <w:r w:rsidR="0037642C">
        <w:rPr>
          <w:rFonts w:cstheme="minorHAnsi"/>
          <w:szCs w:val="24"/>
        </w:rPr>
        <w:t xml:space="preserve">  The mix shall adhere to the prepared soil.</w:t>
      </w:r>
    </w:p>
    <w:p w14:paraId="5DBACA5A" w14:textId="7417E0E7" w:rsidR="00863E6D" w:rsidRPr="00E869AA" w:rsidRDefault="00863E6D" w:rsidP="00E869AA">
      <w:pPr>
        <w:tabs>
          <w:tab w:val="left" w:pos="1170"/>
        </w:tabs>
        <w:suppressAutoHyphens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Harrowing/tiling to include: preparation of the soil to receive the hydroseed mix, depth as recommended by the contractor.</w:t>
      </w:r>
    </w:p>
    <w:p w14:paraId="260C1BEB" w14:textId="491B0D9E" w:rsidR="00E869AA" w:rsidRPr="00E869AA" w:rsidRDefault="00E869AA" w:rsidP="00E869AA">
      <w:pPr>
        <w:tabs>
          <w:tab w:val="left" w:pos="1170"/>
        </w:tabs>
        <w:suppressAutoHyphens/>
        <w:jc w:val="both"/>
        <w:rPr>
          <w:rFonts w:cstheme="minorHAnsi"/>
          <w:szCs w:val="24"/>
        </w:rPr>
      </w:pPr>
      <w:r w:rsidRPr="00E869AA">
        <w:rPr>
          <w:rFonts w:cstheme="minorHAnsi"/>
          <w:szCs w:val="24"/>
        </w:rPr>
        <w:t xml:space="preserve">The landscape contractor shall provide all labor, tools, equipment, and materials necessary to provide a complete installation of a hydroseeded lawn in the areas shown on the </w:t>
      </w:r>
      <w:r w:rsidR="00F036D8">
        <w:rPr>
          <w:rFonts w:cstheme="minorHAnsi"/>
          <w:szCs w:val="24"/>
        </w:rPr>
        <w:t>A</w:t>
      </w:r>
      <w:r w:rsidRPr="00E869AA">
        <w:rPr>
          <w:rFonts w:cstheme="minorHAnsi"/>
          <w:szCs w:val="24"/>
        </w:rPr>
        <w:t>ttachment A map</w:t>
      </w:r>
      <w:r>
        <w:rPr>
          <w:rFonts w:cstheme="minorHAnsi"/>
          <w:szCs w:val="24"/>
        </w:rPr>
        <w:t xml:space="preserve"> and described above for a cumulative area of 360,000 square feet.</w:t>
      </w:r>
      <w:r w:rsidR="00F036D8">
        <w:rPr>
          <w:rFonts w:cstheme="minorHAnsi"/>
          <w:szCs w:val="24"/>
        </w:rPr>
        <w:t xml:space="preserve"> </w:t>
      </w:r>
    </w:p>
    <w:p w14:paraId="4DC48794" w14:textId="090956B1" w:rsidR="00F120EB" w:rsidRDefault="00BC37E7" w:rsidP="002A4DFC">
      <w:pPr>
        <w:contextualSpacing/>
        <w:rPr>
          <w:bCs/>
        </w:rPr>
      </w:pPr>
      <w:r w:rsidRPr="001867E7">
        <w:rPr>
          <w:bCs/>
        </w:rPr>
        <w:t xml:space="preserve">All work must be completed by </w:t>
      </w:r>
      <w:r w:rsidR="00E869AA">
        <w:rPr>
          <w:bCs/>
        </w:rPr>
        <w:t>August 30</w:t>
      </w:r>
      <w:r w:rsidRPr="001867E7">
        <w:rPr>
          <w:bCs/>
        </w:rPr>
        <w:t>, 2024.</w:t>
      </w:r>
      <w:bookmarkEnd w:id="0"/>
      <w:r>
        <w:rPr>
          <w:bCs/>
        </w:rPr>
        <w:t xml:space="preserve"> </w:t>
      </w:r>
    </w:p>
    <w:p w14:paraId="464F832A" w14:textId="77777777" w:rsidR="00E869AA" w:rsidRPr="00E869AA" w:rsidRDefault="00E869AA" w:rsidP="002A4DFC">
      <w:pPr>
        <w:contextualSpacing/>
        <w:rPr>
          <w:bCs/>
        </w:rPr>
      </w:pPr>
    </w:p>
    <w:p w14:paraId="4F18DF1E" w14:textId="65CF644F" w:rsidR="00BC37E7" w:rsidRPr="00F120EB" w:rsidRDefault="00E869AA" w:rsidP="002A4DFC">
      <w:pPr>
        <w:contextualSpacing/>
        <w:rPr>
          <w:b/>
        </w:rPr>
      </w:pPr>
      <w:r>
        <w:rPr>
          <w:b/>
        </w:rPr>
        <w:t>Lawn Restoration Map</w:t>
      </w:r>
      <w:r w:rsidR="00BC37E7" w:rsidRPr="00F120EB">
        <w:rPr>
          <w:b/>
        </w:rPr>
        <w:t xml:space="preserve">: </w:t>
      </w:r>
    </w:p>
    <w:p w14:paraId="6E4A8984" w14:textId="63928A37" w:rsidR="00BC37E7" w:rsidRPr="00F120EB" w:rsidRDefault="00BC37E7" w:rsidP="002A4DFC">
      <w:pPr>
        <w:contextualSpacing/>
        <w:rPr>
          <w:bCs/>
        </w:rPr>
      </w:pPr>
      <w:r w:rsidRPr="00F120EB">
        <w:rPr>
          <w:bCs/>
        </w:rPr>
        <w:t xml:space="preserve">See </w:t>
      </w:r>
      <w:r w:rsidR="00E869AA">
        <w:rPr>
          <w:bCs/>
        </w:rPr>
        <w:t>Attachment</w:t>
      </w:r>
      <w:r w:rsidRPr="00F120EB">
        <w:rPr>
          <w:bCs/>
        </w:rPr>
        <w:t xml:space="preserve"> A </w:t>
      </w:r>
    </w:p>
    <w:p w14:paraId="2D84F5A9" w14:textId="1E3B6937" w:rsidR="00A14964" w:rsidRPr="00A14964" w:rsidRDefault="00A14964" w:rsidP="002A4DFC">
      <w:pPr>
        <w:contextualSpacing/>
        <w:rPr>
          <w:bCs/>
        </w:rPr>
      </w:pPr>
    </w:p>
    <w:p w14:paraId="45E4857A" w14:textId="77777777" w:rsidR="0002406B" w:rsidRDefault="0002406B" w:rsidP="002A4DFC">
      <w:pPr>
        <w:contextualSpacing/>
        <w:rPr>
          <w:b/>
        </w:rPr>
      </w:pPr>
    </w:p>
    <w:p w14:paraId="1F85FCE6" w14:textId="0CDE4407" w:rsidR="002A4DFC" w:rsidRPr="002A4DFC" w:rsidRDefault="002A4DFC" w:rsidP="002A4DFC">
      <w:pPr>
        <w:contextualSpacing/>
        <w:rPr>
          <w:bCs/>
        </w:rPr>
      </w:pPr>
      <w:r w:rsidRPr="00DC562C">
        <w:rPr>
          <w:b/>
        </w:rPr>
        <w:t>STATE POLICY</w:t>
      </w:r>
      <w:r w:rsidRPr="002A4DFC">
        <w:rPr>
          <w:bCs/>
        </w:rPr>
        <w:t xml:space="preserve"> (By reference):</w:t>
      </w:r>
    </w:p>
    <w:p w14:paraId="7243CE08" w14:textId="77777777" w:rsidR="002A4DFC" w:rsidRPr="002A4DFC" w:rsidRDefault="002A4DFC" w:rsidP="002A4DFC">
      <w:pPr>
        <w:contextualSpacing/>
        <w:rPr>
          <w:bCs/>
        </w:rPr>
      </w:pPr>
      <w:r w:rsidRPr="002A4DFC">
        <w:rPr>
          <w:bCs/>
        </w:rPr>
        <w:t xml:space="preserve">Informal bids shall be based on provisions of § 67-2805 of the Idaho Code along with § 44-1001 and 44- 1002 dealing with labor preference and §72-1717 dealing with an alcohol and drug-free workplace. </w:t>
      </w:r>
    </w:p>
    <w:p w14:paraId="1168B0E9" w14:textId="76BFED16" w:rsidR="002A4DFC" w:rsidRDefault="002A4DFC" w:rsidP="002A4DFC">
      <w:pPr>
        <w:contextualSpacing/>
        <w:rPr>
          <w:bCs/>
        </w:rPr>
      </w:pPr>
    </w:p>
    <w:p w14:paraId="01C175B8" w14:textId="77777777" w:rsidR="00DC562C" w:rsidRPr="00916D13" w:rsidRDefault="00DC562C" w:rsidP="00DC562C">
      <w:pPr>
        <w:spacing w:before="138"/>
        <w:ind w:right="817"/>
        <w:rPr>
          <w:b/>
          <w:sz w:val="21"/>
        </w:rPr>
      </w:pPr>
      <w:r w:rsidRPr="00916D13">
        <w:rPr>
          <w:b/>
          <w:sz w:val="21"/>
        </w:rPr>
        <w:t>SUPPLEMENTAL CONDITIONS:</w:t>
      </w:r>
    </w:p>
    <w:p w14:paraId="75CDCFA2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Bids are to be submitted to the Owner/Agency by the date and time listed above and to the location listed above.</w:t>
      </w:r>
    </w:p>
    <w:p w14:paraId="73A3781B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Informal Bid Proposal form is attached.  The form shall be completed in its entirety.  If a section does not apply, mark “NA” in that section.  Incomplete bid forms will be deemed non-responsive.</w:t>
      </w:r>
    </w:p>
    <w:p w14:paraId="6143971F" w14:textId="401C69A4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Bidders are asked to not contact LC State departmental personnel with questions regarding the project.  All questions should be directed to the LC State and Engineer’s contact listed above.</w:t>
      </w:r>
    </w:p>
    <w:p w14:paraId="79096F14" w14:textId="160CB8DD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 xml:space="preserve">Bid addenda will be issued by </w:t>
      </w:r>
      <w:r w:rsidR="00D763C0">
        <w:rPr>
          <w:sz w:val="21"/>
        </w:rPr>
        <w:t>LC State</w:t>
      </w:r>
      <w:r>
        <w:rPr>
          <w:sz w:val="21"/>
        </w:rPr>
        <w:t>.  Bidders shall acknowledge receipt of all addenda on the informal bid proposal form.</w:t>
      </w:r>
    </w:p>
    <w:p w14:paraId="79F744E7" w14:textId="77777777" w:rsidR="00DC562C" w:rsidRPr="00E519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Informal bid proposal form shall be signed by a signatory of the contractor having authority to bind the contractor to contracts.</w:t>
      </w:r>
    </w:p>
    <w:p w14:paraId="1E1B4ED3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A</w:t>
      </w:r>
      <w:r w:rsidRPr="00916D13">
        <w:rPr>
          <w:sz w:val="21"/>
        </w:rPr>
        <w:t xml:space="preserve"> bid bond </w:t>
      </w:r>
      <w:r>
        <w:rPr>
          <w:sz w:val="21"/>
        </w:rPr>
        <w:t>is not</w:t>
      </w:r>
      <w:r w:rsidRPr="00916D13">
        <w:rPr>
          <w:sz w:val="21"/>
        </w:rPr>
        <w:t xml:space="preserve"> required. </w:t>
      </w:r>
    </w:p>
    <w:p w14:paraId="664FB84C" w14:textId="77777777" w:rsidR="001B23E7" w:rsidRPr="00C83D29" w:rsidRDefault="001B23E7" w:rsidP="001B23E7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 w:rsidRPr="00C83D29">
        <w:rPr>
          <w:sz w:val="21"/>
        </w:rPr>
        <w:t xml:space="preserve">A performance bond (covering labor and materials) in the amount of one hundred percent (100%) of the contract amount will be required for work accomplished on this contract. Awarded bidder shall provide proof of performance bond within 7 days of notification of </w:t>
      </w:r>
      <w:r w:rsidRPr="00C83D29">
        <w:rPr>
          <w:sz w:val="21"/>
        </w:rPr>
        <w:lastRenderedPageBreak/>
        <w:t>intent to award the contract. No work may commence until proof of performance bond is received.</w:t>
      </w:r>
    </w:p>
    <w:p w14:paraId="10F296E6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An Idaho Public Works Contractors License is required at the time of submitting a bid for this project.  All c</w:t>
      </w:r>
      <w:r w:rsidRPr="00916D13">
        <w:rPr>
          <w:sz w:val="21"/>
        </w:rPr>
        <w:t>ontractors</w:t>
      </w:r>
      <w:r>
        <w:rPr>
          <w:sz w:val="21"/>
        </w:rPr>
        <w:t>, s</w:t>
      </w:r>
      <w:r w:rsidRPr="00916D13">
        <w:rPr>
          <w:sz w:val="21"/>
        </w:rPr>
        <w:t xml:space="preserve">pecialty </w:t>
      </w:r>
      <w:r>
        <w:rPr>
          <w:sz w:val="21"/>
        </w:rPr>
        <w:t>c</w:t>
      </w:r>
      <w:r w:rsidRPr="00916D13">
        <w:rPr>
          <w:sz w:val="21"/>
        </w:rPr>
        <w:t>ontractors</w:t>
      </w:r>
      <w:r>
        <w:rPr>
          <w:sz w:val="21"/>
        </w:rPr>
        <w:t>, and sub-contractors</w:t>
      </w:r>
      <w:r w:rsidRPr="00916D13">
        <w:rPr>
          <w:sz w:val="21"/>
        </w:rPr>
        <w:t xml:space="preserve"> must have a</w:t>
      </w:r>
      <w:r>
        <w:rPr>
          <w:sz w:val="21"/>
        </w:rPr>
        <w:t>n Idaho</w:t>
      </w:r>
      <w:r w:rsidRPr="00916D13">
        <w:rPr>
          <w:sz w:val="21"/>
        </w:rPr>
        <w:t xml:space="preserve"> Public Works Contractors license as suitable for work to be accomplished on this contract at the time of bid.</w:t>
      </w:r>
    </w:p>
    <w:p w14:paraId="4593AF2D" w14:textId="2D9FBA12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Prevailing Wage / Davis-Bacon Wages are not a requirement of this project.</w:t>
      </w:r>
    </w:p>
    <w:p w14:paraId="4DB41EF9" w14:textId="411D00BC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 xml:space="preserve">A building permit is </w:t>
      </w:r>
      <w:r w:rsidR="00D763C0">
        <w:rPr>
          <w:sz w:val="21"/>
        </w:rPr>
        <w:t xml:space="preserve">not </w:t>
      </w:r>
      <w:r>
        <w:rPr>
          <w:sz w:val="21"/>
        </w:rPr>
        <w:t>required for this project</w:t>
      </w:r>
      <w:r w:rsidR="00D763C0">
        <w:rPr>
          <w:sz w:val="21"/>
        </w:rPr>
        <w:t>.</w:t>
      </w:r>
    </w:p>
    <w:p w14:paraId="12151731" w14:textId="2016753B" w:rsidR="00DC562C" w:rsidRDefault="00D763C0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 xml:space="preserve">A </w:t>
      </w:r>
      <w:r w:rsidR="00DC562C">
        <w:rPr>
          <w:sz w:val="21"/>
        </w:rPr>
        <w:t xml:space="preserve">plan review </w:t>
      </w:r>
      <w:r>
        <w:rPr>
          <w:sz w:val="21"/>
        </w:rPr>
        <w:t>was not required for this project</w:t>
      </w:r>
      <w:r w:rsidR="00DC562C">
        <w:rPr>
          <w:sz w:val="21"/>
        </w:rPr>
        <w:t xml:space="preserve">. </w:t>
      </w:r>
    </w:p>
    <w:p w14:paraId="4E277962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A Contractor’s Affidavit Concerning Alcohol and Drug-Free Workplace must be submitted with the bid.</w:t>
      </w:r>
    </w:p>
    <w:p w14:paraId="5B68827C" w14:textId="77777777" w:rsidR="00DC562C" w:rsidRPr="00916D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Idaho Naming Law is a requirement for bidding this project.  All specialty contractors and sub-contractors shall be listed on the contractor’s informal bid proposal form.</w:t>
      </w:r>
    </w:p>
    <w:p w14:paraId="424888C6" w14:textId="77777777" w:rsidR="001B23E7" w:rsidRDefault="001B23E7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6" w:after="0" w:line="240" w:lineRule="auto"/>
        <w:ind w:right="876"/>
        <w:contextualSpacing w:val="0"/>
        <w:rPr>
          <w:sz w:val="21"/>
        </w:rPr>
      </w:pPr>
      <w:r w:rsidRPr="00916D13">
        <w:rPr>
          <w:sz w:val="21"/>
        </w:rPr>
        <w:t xml:space="preserve">The </w:t>
      </w:r>
      <w:r>
        <w:rPr>
          <w:sz w:val="21"/>
        </w:rPr>
        <w:t>bidder</w:t>
      </w:r>
      <w:r w:rsidRPr="00916D13">
        <w:rPr>
          <w:sz w:val="21"/>
        </w:rPr>
        <w:t xml:space="preserve"> will be required to maintain Contactors Liability Insurance to include Work</w:t>
      </w:r>
      <w:r>
        <w:rPr>
          <w:sz w:val="21"/>
        </w:rPr>
        <w:t>ers’</w:t>
      </w:r>
      <w:r w:rsidRPr="00916D13">
        <w:rPr>
          <w:sz w:val="21"/>
        </w:rPr>
        <w:t xml:space="preserve"> Compensation (</w:t>
      </w:r>
      <w:r>
        <w:rPr>
          <w:sz w:val="21"/>
        </w:rPr>
        <w:t>meeting statutory requirements</w:t>
      </w:r>
      <w:r w:rsidRPr="00916D13">
        <w:rPr>
          <w:sz w:val="21"/>
        </w:rPr>
        <w:t xml:space="preserve">), </w:t>
      </w:r>
      <w:r>
        <w:rPr>
          <w:sz w:val="21"/>
        </w:rPr>
        <w:t>Commercial General</w:t>
      </w:r>
      <w:r w:rsidRPr="00916D13">
        <w:rPr>
          <w:sz w:val="21"/>
        </w:rPr>
        <w:t xml:space="preserve"> Liability ($1</w:t>
      </w:r>
      <w:r>
        <w:rPr>
          <w:sz w:val="21"/>
        </w:rPr>
        <w:t>,0</w:t>
      </w:r>
      <w:r w:rsidRPr="00916D13">
        <w:rPr>
          <w:sz w:val="21"/>
        </w:rPr>
        <w:t xml:space="preserve">00,000 </w:t>
      </w:r>
      <w:r>
        <w:rPr>
          <w:sz w:val="21"/>
        </w:rPr>
        <w:t xml:space="preserve">per occurrence and $2,000,000 aggregate </w:t>
      </w:r>
      <w:r w:rsidRPr="00916D13">
        <w:rPr>
          <w:sz w:val="21"/>
        </w:rPr>
        <w:t xml:space="preserve">minimum) and </w:t>
      </w:r>
      <w:r>
        <w:rPr>
          <w:sz w:val="21"/>
        </w:rPr>
        <w:t>Automobile</w:t>
      </w:r>
      <w:r w:rsidRPr="00916D13">
        <w:rPr>
          <w:sz w:val="21"/>
        </w:rPr>
        <w:t xml:space="preserve"> Liability ($1,000,000) combined single limits for bodily injury and property damage).</w:t>
      </w:r>
      <w:r>
        <w:rPr>
          <w:sz w:val="21"/>
        </w:rPr>
        <w:t xml:space="preserve"> </w:t>
      </w:r>
      <w:r w:rsidRPr="00B770C8">
        <w:rPr>
          <w:sz w:val="21"/>
        </w:rPr>
        <w:t>All policies, except Workers’ Compensation, shall name Lewis-Clark State College</w:t>
      </w:r>
      <w:r>
        <w:rPr>
          <w:sz w:val="21"/>
        </w:rPr>
        <w:t xml:space="preserve"> </w:t>
      </w:r>
      <w:r w:rsidRPr="00B770C8">
        <w:rPr>
          <w:sz w:val="21"/>
        </w:rPr>
        <w:t xml:space="preserve">as an additional </w:t>
      </w:r>
      <w:r w:rsidRPr="00C83D29">
        <w:rPr>
          <w:sz w:val="21"/>
        </w:rPr>
        <w:t>insured.  Awarded bidder shall provide a Certificate of Insurance, meeting the above requirements, within 7 days of notification of intent to award the contract. No work may commence until Certificate of Insurance is received.</w:t>
      </w:r>
      <w:r>
        <w:rPr>
          <w:sz w:val="21"/>
        </w:rPr>
        <w:t xml:space="preserve"> </w:t>
      </w:r>
    </w:p>
    <w:p w14:paraId="0D3290D5" w14:textId="0A9A06A8" w:rsidR="000917E5" w:rsidRPr="001B23E7" w:rsidRDefault="000917E5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6" w:after="0" w:line="240" w:lineRule="auto"/>
        <w:ind w:right="876"/>
        <w:contextualSpacing w:val="0"/>
        <w:rPr>
          <w:sz w:val="21"/>
          <w:szCs w:val="21"/>
        </w:rPr>
      </w:pPr>
      <w:r w:rsidRPr="001B23E7">
        <w:rPr>
          <w:sz w:val="21"/>
          <w:szCs w:val="21"/>
        </w:rPr>
        <w:t>The Owner/Agency will review all submitted bids for conformance with the bidding documents, and shall award the contract for construction to the low apparent bidder.  The Owner/Agency will initiate a Professional Services Agreement with the low bidder as the form of contract.</w:t>
      </w:r>
      <w:r w:rsidR="00B1018B" w:rsidRPr="004019C1">
        <w:rPr>
          <w:sz w:val="21"/>
          <w:szCs w:val="21"/>
        </w:rPr>
        <w:t xml:space="preserve"> LC State reserves the right to enter into an agreement for all or any portion of the project scope and requirements set forth in this Request for Informal Bid.  </w:t>
      </w:r>
    </w:p>
    <w:p w14:paraId="0E6296B2" w14:textId="1B44F79F" w:rsidR="00DC562C" w:rsidRPr="00090D8E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7" w:after="0" w:line="240" w:lineRule="auto"/>
        <w:ind w:right="712"/>
        <w:contextualSpacing w:val="0"/>
        <w:rPr>
          <w:sz w:val="21"/>
        </w:rPr>
      </w:pPr>
      <w:r>
        <w:rPr>
          <w:sz w:val="21"/>
        </w:rPr>
        <w:t xml:space="preserve">Contract time: </w:t>
      </w:r>
      <w:r w:rsidRPr="00090D8E">
        <w:rPr>
          <w:sz w:val="21"/>
        </w:rPr>
        <w:t xml:space="preserve">Bidder agrees to commence work on a date specified in writing by the Owner/Agency as the Notice to Proceed, and to substantially complete the work within </w:t>
      </w:r>
      <w:r w:rsidR="00D763C0">
        <w:rPr>
          <w:b/>
          <w:sz w:val="21"/>
          <w:u w:val="single"/>
        </w:rPr>
        <w:t>60</w:t>
      </w:r>
      <w:r w:rsidRPr="00090D8E">
        <w:rPr>
          <w:b/>
          <w:sz w:val="21"/>
          <w:u w:val="single"/>
        </w:rPr>
        <w:t xml:space="preserve"> consecutive calendar days</w:t>
      </w:r>
      <w:r w:rsidRPr="00090D8E">
        <w:rPr>
          <w:sz w:val="21"/>
        </w:rPr>
        <w:t xml:space="preserve"> thereafter.</w:t>
      </w:r>
    </w:p>
    <w:p w14:paraId="773BE6C1" w14:textId="060DA665" w:rsidR="00DC562C" w:rsidRPr="00916D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760"/>
        <w:contextualSpacing w:val="0"/>
        <w:rPr>
          <w:sz w:val="21"/>
        </w:rPr>
      </w:pPr>
      <w:r w:rsidRPr="00916D13">
        <w:rPr>
          <w:sz w:val="21"/>
        </w:rPr>
        <w:t>All work is to be Substantially Complete</w:t>
      </w:r>
      <w:r>
        <w:rPr>
          <w:sz w:val="21"/>
        </w:rPr>
        <w:t xml:space="preserve"> by</w:t>
      </w:r>
      <w:r w:rsidRPr="00916D13">
        <w:rPr>
          <w:sz w:val="21"/>
        </w:rPr>
        <w:t xml:space="preserve"> </w:t>
      </w:r>
      <w:r w:rsidR="00E869AA">
        <w:rPr>
          <w:b/>
          <w:sz w:val="21"/>
        </w:rPr>
        <w:t>August 30</w:t>
      </w:r>
      <w:r w:rsidR="00CA55F0">
        <w:rPr>
          <w:b/>
          <w:sz w:val="21"/>
        </w:rPr>
        <w:t>, 2024.</w:t>
      </w:r>
      <w:r>
        <w:rPr>
          <w:b/>
          <w:sz w:val="21"/>
        </w:rPr>
        <w:t xml:space="preserve">  </w:t>
      </w:r>
      <w:r w:rsidRPr="00916D13">
        <w:rPr>
          <w:sz w:val="21"/>
        </w:rPr>
        <w:t xml:space="preserve">Bidder further agrees to pay as liquidated damages, the sum of </w:t>
      </w:r>
      <w:r w:rsidRPr="00916D13">
        <w:rPr>
          <w:b/>
          <w:sz w:val="21"/>
          <w:u w:val="thick"/>
        </w:rPr>
        <w:t>$500</w:t>
      </w:r>
      <w:r>
        <w:rPr>
          <w:b/>
          <w:sz w:val="21"/>
          <w:u w:val="thick"/>
        </w:rPr>
        <w:t xml:space="preserve"> (five hundred dollars)</w:t>
      </w:r>
      <w:r w:rsidRPr="00916D13">
        <w:rPr>
          <w:b/>
          <w:sz w:val="21"/>
        </w:rPr>
        <w:t xml:space="preserve"> </w:t>
      </w:r>
      <w:r w:rsidRPr="00916D13">
        <w:rPr>
          <w:sz w:val="21"/>
        </w:rPr>
        <w:t>for each consecutive calendar day after the established substantial completion date or adjusted date as established by change order.</w:t>
      </w:r>
    </w:p>
    <w:p w14:paraId="3BF76771" w14:textId="77777777" w:rsidR="00DC562C" w:rsidRPr="002A4DFC" w:rsidRDefault="00DC562C" w:rsidP="002A4DFC">
      <w:pPr>
        <w:contextualSpacing/>
        <w:rPr>
          <w:bCs/>
        </w:rPr>
      </w:pPr>
    </w:p>
    <w:p w14:paraId="627EFEA2" w14:textId="054A091C" w:rsidR="001F04E2" w:rsidRPr="002A4DFC" w:rsidRDefault="001F04E2">
      <w:pPr>
        <w:contextualSpacing/>
        <w:rPr>
          <w:sz w:val="20"/>
          <w:szCs w:val="20"/>
        </w:rPr>
      </w:pPr>
    </w:p>
    <w:p w14:paraId="044C3597" w14:textId="7AB0A117" w:rsidR="002A4DFC" w:rsidRPr="002A4DFC" w:rsidRDefault="002A4DFC">
      <w:pPr>
        <w:contextualSpacing/>
        <w:rPr>
          <w:sz w:val="20"/>
          <w:szCs w:val="20"/>
        </w:rPr>
      </w:pPr>
    </w:p>
    <w:p w14:paraId="6520FB3F" w14:textId="3D537E86" w:rsidR="002A4DFC" w:rsidRPr="002A4DFC" w:rsidRDefault="002A4DFC">
      <w:pPr>
        <w:contextualSpacing/>
        <w:rPr>
          <w:sz w:val="20"/>
          <w:szCs w:val="20"/>
        </w:rPr>
      </w:pPr>
    </w:p>
    <w:p w14:paraId="47299DF7" w14:textId="229DEAEB" w:rsidR="002A4DFC" w:rsidRDefault="002A4DFC">
      <w:pPr>
        <w:contextualSpacing/>
      </w:pPr>
    </w:p>
    <w:p w14:paraId="1F49F936" w14:textId="73EA5D2A" w:rsidR="002A4DFC" w:rsidRDefault="002A4DFC">
      <w:pPr>
        <w:contextualSpacing/>
      </w:pPr>
    </w:p>
    <w:p w14:paraId="6E8F674B" w14:textId="77777777" w:rsidR="000011ED" w:rsidRDefault="000011ED" w:rsidP="000011ED">
      <w:pPr>
        <w:contextualSpacing/>
      </w:pPr>
    </w:p>
    <w:p w14:paraId="4C5BFD5E" w14:textId="6275E2D5" w:rsidR="00BA14A0" w:rsidRPr="00E81FEE" w:rsidRDefault="00261445" w:rsidP="00BA14A0">
      <w:r>
        <w:br w:type="page"/>
      </w:r>
    </w:p>
    <w:p w14:paraId="636BBE1A" w14:textId="16F72BC5" w:rsidR="00DC562C" w:rsidRDefault="00DC562C" w:rsidP="00261445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INFORMAL BID PROPOSAL FORM</w:t>
      </w:r>
    </w:p>
    <w:p w14:paraId="7C7B079B" w14:textId="77777777" w:rsidR="00A14964" w:rsidRDefault="00A14964" w:rsidP="00261445">
      <w:pPr>
        <w:contextualSpacing/>
        <w:jc w:val="center"/>
        <w:rPr>
          <w:b/>
          <w:sz w:val="24"/>
          <w:szCs w:val="24"/>
        </w:rPr>
      </w:pPr>
    </w:p>
    <w:p w14:paraId="60E28043" w14:textId="16DFBC13" w:rsidR="00DC562C" w:rsidRPr="00A14964" w:rsidRDefault="00DC562C" w:rsidP="00A14964">
      <w:pPr>
        <w:rPr>
          <w:b/>
        </w:rPr>
      </w:pPr>
      <w:r w:rsidRPr="00A14964">
        <w:rPr>
          <w:b/>
        </w:rPr>
        <w:t>Informal Bid Proposal for:</w:t>
      </w:r>
      <w:r w:rsidR="00A14964">
        <w:rPr>
          <w:b/>
        </w:rPr>
        <w:t xml:space="preserve"> </w:t>
      </w:r>
    </w:p>
    <w:p w14:paraId="51458BAA" w14:textId="170BFF66" w:rsidR="00BA14A0" w:rsidRDefault="00DC562C" w:rsidP="00DC562C">
      <w:pPr>
        <w:contextualSpacing/>
        <w:rPr>
          <w:b/>
        </w:rPr>
      </w:pPr>
      <w:r w:rsidRPr="00DC562C">
        <w:rPr>
          <w:b/>
        </w:rPr>
        <w:t xml:space="preserve">Project: </w:t>
      </w:r>
      <w:r w:rsidR="00B872AA">
        <w:rPr>
          <w:b/>
        </w:rPr>
        <w:t xml:space="preserve">LC STATE - </w:t>
      </w:r>
      <w:r w:rsidR="00BA14A0">
        <w:rPr>
          <w:b/>
        </w:rPr>
        <w:t>CAMPUS-WIDE LAWN RESTORATION</w:t>
      </w:r>
      <w:r w:rsidR="00BA14A0" w:rsidRPr="00DC562C">
        <w:rPr>
          <w:b/>
        </w:rPr>
        <w:t xml:space="preserve"> </w:t>
      </w:r>
    </w:p>
    <w:p w14:paraId="4105C21C" w14:textId="5D658BDE" w:rsidR="00DC562C" w:rsidRPr="00DC562C" w:rsidRDefault="00DC562C" w:rsidP="00DC562C">
      <w:pPr>
        <w:contextualSpacing/>
        <w:rPr>
          <w:bCs/>
        </w:rPr>
      </w:pPr>
      <w:r w:rsidRPr="00DC562C">
        <w:rPr>
          <w:b/>
        </w:rPr>
        <w:t>Project #:</w:t>
      </w:r>
      <w:r w:rsidRPr="00DC562C">
        <w:rPr>
          <w:bCs/>
        </w:rPr>
        <w:t xml:space="preserve"> </w:t>
      </w:r>
      <w:r w:rsidR="001E1646" w:rsidRPr="001E1646">
        <w:rPr>
          <w:b/>
        </w:rPr>
        <w:t>2400</w:t>
      </w:r>
      <w:r w:rsidR="00BA14A0">
        <w:rPr>
          <w:b/>
        </w:rPr>
        <w:t>08</w:t>
      </w:r>
    </w:p>
    <w:p w14:paraId="7CC704F5" w14:textId="77777777" w:rsidR="00DC562C" w:rsidRPr="00DC562C" w:rsidRDefault="00DC562C" w:rsidP="00DC562C">
      <w:pPr>
        <w:pStyle w:val="BodyText"/>
      </w:pPr>
    </w:p>
    <w:p w14:paraId="7A161C84" w14:textId="77777777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 xml:space="preserve">Lewis-Clark State College </w:t>
      </w:r>
    </w:p>
    <w:p w14:paraId="3D50FB59" w14:textId="77777777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>Physical Plant</w:t>
      </w:r>
    </w:p>
    <w:p w14:paraId="66C767DC" w14:textId="40A758D5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>538 11th Avenue</w:t>
      </w:r>
    </w:p>
    <w:p w14:paraId="0AE85DA8" w14:textId="60D11B80" w:rsidR="00DC562C" w:rsidRDefault="00DC562C" w:rsidP="00DC562C">
      <w:pPr>
        <w:contextualSpacing/>
        <w:rPr>
          <w:b/>
        </w:rPr>
      </w:pPr>
      <w:r w:rsidRPr="00DC562C">
        <w:rPr>
          <w:b/>
        </w:rPr>
        <w:t>Lewiston, ID 83501</w:t>
      </w:r>
    </w:p>
    <w:p w14:paraId="219745CF" w14:textId="517BA96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</w:rPr>
        <w:t>Sealed bids to be clearly marked “</w:t>
      </w:r>
      <w:r w:rsidR="0070077D" w:rsidRPr="0070077D">
        <w:rPr>
          <w:rFonts w:asciiTheme="minorHAnsi" w:hAnsiTheme="minorHAnsi" w:cstheme="minorHAnsi"/>
        </w:rPr>
        <w:t xml:space="preserve">LC State </w:t>
      </w:r>
      <w:r w:rsidR="00B872AA">
        <w:rPr>
          <w:rFonts w:asciiTheme="minorHAnsi" w:hAnsiTheme="minorHAnsi" w:cstheme="minorHAnsi"/>
        </w:rPr>
        <w:t xml:space="preserve">- </w:t>
      </w:r>
      <w:r w:rsidR="00BA14A0">
        <w:rPr>
          <w:rFonts w:asciiTheme="minorHAnsi" w:hAnsiTheme="minorHAnsi" w:cstheme="minorHAnsi"/>
        </w:rPr>
        <w:t>Campus-Wide Lawn Restoration</w:t>
      </w:r>
      <w:r w:rsidR="0070077D">
        <w:rPr>
          <w:rFonts w:asciiTheme="minorHAnsi" w:hAnsiTheme="minorHAnsi" w:cstheme="minorHAnsi"/>
        </w:rPr>
        <w:t xml:space="preserve">, Project </w:t>
      </w:r>
      <w:r w:rsidR="001E1646">
        <w:rPr>
          <w:rFonts w:asciiTheme="minorHAnsi" w:hAnsiTheme="minorHAnsi" w:cstheme="minorHAnsi"/>
        </w:rPr>
        <w:t>#</w:t>
      </w:r>
      <w:r w:rsidR="001E1646" w:rsidRPr="001E1646">
        <w:rPr>
          <w:rFonts w:asciiTheme="minorHAnsi" w:hAnsiTheme="minorHAnsi" w:cstheme="minorHAnsi"/>
        </w:rPr>
        <w:t>2400</w:t>
      </w:r>
      <w:r w:rsidR="00BA14A0">
        <w:rPr>
          <w:rFonts w:asciiTheme="minorHAnsi" w:hAnsiTheme="minorHAnsi" w:cstheme="minorHAnsi"/>
        </w:rPr>
        <w:t>08</w:t>
      </w:r>
      <w:r w:rsidR="001E1646">
        <w:rPr>
          <w:rFonts w:asciiTheme="minorHAnsi" w:hAnsiTheme="minorHAnsi" w:cstheme="minorHAnsi"/>
        </w:rPr>
        <w:t>”</w:t>
      </w:r>
    </w:p>
    <w:p w14:paraId="435DEC97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</w:rPr>
        <w:t>The undersigned proposes to do the above work in accordance with the request for informal bids and all drawings and specifications attached thereto.</w:t>
      </w:r>
    </w:p>
    <w:p w14:paraId="054A4742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0D9C5FC2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</w:rPr>
        <w:t>The Bidder agrees to commence work upon receipt of a contract and Notice to Proceed, and to complete the work within the calendar days indicated in the Contract Documents.</w:t>
      </w:r>
    </w:p>
    <w:p w14:paraId="43125278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30F299E4" w14:textId="1B8B644C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</w:rPr>
      </w:pPr>
      <w:r w:rsidRPr="00A14964">
        <w:rPr>
          <w:rFonts w:asciiTheme="minorHAnsi" w:hAnsiTheme="minorHAnsi" w:cstheme="minorHAnsi"/>
          <w:b/>
          <w:bCs/>
        </w:rPr>
        <w:t>Bidder acknowledges receipt of Addenda No</w:t>
      </w:r>
      <w:r w:rsidRPr="00A14964">
        <w:rPr>
          <w:rFonts w:asciiTheme="minorHAnsi" w:hAnsiTheme="minorHAnsi"/>
          <w:b/>
          <w:bCs/>
          <w:u w:val="single"/>
        </w:rPr>
        <w:t xml:space="preserve"> </w:t>
      </w:r>
      <w:proofErr w:type="gramStart"/>
      <w:r w:rsidRPr="00A14964">
        <w:rPr>
          <w:rFonts w:asciiTheme="minorHAnsi" w:hAnsiTheme="minorHAnsi"/>
          <w:b/>
          <w:bCs/>
          <w:u w:val="single"/>
        </w:rPr>
        <w:tab/>
        <w:t xml:space="preserve">  </w:t>
      </w:r>
      <w:r w:rsidRPr="00A14964">
        <w:rPr>
          <w:rFonts w:asciiTheme="minorHAnsi" w:hAnsiTheme="minorHAnsi"/>
          <w:b/>
          <w:bCs/>
        </w:rPr>
        <w:t>through</w:t>
      </w:r>
      <w:bookmarkStart w:id="1" w:name="_Hlk142319641"/>
      <w:proofErr w:type="gramEnd"/>
      <w:r w:rsidRPr="00A14964">
        <w:rPr>
          <w:rFonts w:asciiTheme="minorHAnsi" w:hAnsiTheme="minorHAnsi"/>
          <w:b/>
          <w:bCs/>
          <w:u w:val="single"/>
        </w:rPr>
        <w:t xml:space="preserve"> </w:t>
      </w:r>
      <w:r w:rsidRPr="00A14964">
        <w:rPr>
          <w:rFonts w:asciiTheme="minorHAnsi" w:hAnsiTheme="minorHAnsi"/>
          <w:b/>
          <w:bCs/>
          <w:u w:val="single"/>
        </w:rPr>
        <w:tab/>
      </w:r>
      <w:bookmarkEnd w:id="1"/>
      <w:r w:rsidRPr="00A14964">
        <w:rPr>
          <w:rFonts w:asciiTheme="minorHAnsi" w:hAnsiTheme="minorHAnsi"/>
          <w:b/>
          <w:bCs/>
        </w:rPr>
        <w:t>.</w:t>
      </w:r>
    </w:p>
    <w:p w14:paraId="66068090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227F121F" w14:textId="38A10F59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  <w:b/>
          <w:bCs/>
        </w:rPr>
        <w:t>BASE PROPOSAL</w:t>
      </w:r>
      <w:r w:rsidRPr="00A14964">
        <w:rPr>
          <w:rFonts w:asciiTheme="minorHAnsi" w:hAnsiTheme="minorHAnsi" w:cstheme="minorHAnsi"/>
        </w:rPr>
        <w:t>: Bidder agrees to perform all of the base proposal Work described in the specifications and shown on the plans for the sum of:</w:t>
      </w:r>
    </w:p>
    <w:p w14:paraId="236AAF89" w14:textId="6C44C4E1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/>
          <w:u w:val="single"/>
        </w:rPr>
        <w:tab/>
        <w:t xml:space="preserve">                                                                                                             </w:t>
      </w:r>
      <w:r>
        <w:rPr>
          <w:rFonts w:asciiTheme="minorHAnsi" w:hAnsiTheme="minorHAnsi"/>
          <w:u w:val="single"/>
        </w:rPr>
        <w:t xml:space="preserve">                  </w:t>
      </w:r>
      <w:r w:rsidRPr="00A14964">
        <w:rPr>
          <w:rFonts w:asciiTheme="minorHAnsi" w:hAnsiTheme="minorHAnsi"/>
          <w:u w:val="single"/>
        </w:rPr>
        <w:t xml:space="preserve"> </w:t>
      </w:r>
      <w:r w:rsidRPr="00A14964">
        <w:rPr>
          <w:rFonts w:asciiTheme="minorHAnsi" w:hAnsiTheme="minorHAnsi"/>
          <w:spacing w:val="-3"/>
        </w:rPr>
        <w:t>Dollars</w:t>
      </w:r>
      <w:r w:rsidRPr="00A14964">
        <w:rPr>
          <w:rFonts w:asciiTheme="minorHAnsi" w:hAnsiTheme="minorHAnsi"/>
          <w:spacing w:val="-9"/>
        </w:rPr>
        <w:t xml:space="preserve"> </w:t>
      </w:r>
      <w:r w:rsidRPr="00A14964">
        <w:rPr>
          <w:rFonts w:asciiTheme="minorHAnsi" w:hAnsiTheme="minorHAnsi"/>
          <w:spacing w:val="-4"/>
        </w:rPr>
        <w:t>($</w:t>
      </w:r>
      <w:r w:rsidRPr="00A14964">
        <w:rPr>
          <w:rFonts w:asciiTheme="minorHAnsi" w:hAnsiTheme="minorHAnsi"/>
          <w:spacing w:val="-4"/>
          <w:u w:val="single"/>
        </w:rPr>
        <w:t xml:space="preserve"> </w:t>
      </w:r>
      <w:r w:rsidRPr="00A14964">
        <w:rPr>
          <w:rFonts w:asciiTheme="minorHAnsi" w:hAnsiTheme="minorHAnsi"/>
          <w:spacing w:val="-4"/>
          <w:u w:val="single"/>
        </w:rPr>
        <w:tab/>
        <w:t xml:space="preserve">       </w:t>
      </w:r>
      <w:r>
        <w:rPr>
          <w:rFonts w:asciiTheme="minorHAnsi" w:hAnsiTheme="minorHAnsi"/>
          <w:spacing w:val="-4"/>
          <w:u w:val="single"/>
        </w:rPr>
        <w:t xml:space="preserve">  </w:t>
      </w:r>
      <w:proofErr w:type="gramStart"/>
      <w:r w:rsidRPr="00A14964">
        <w:rPr>
          <w:rFonts w:asciiTheme="minorHAnsi" w:hAnsiTheme="minorHAnsi"/>
          <w:spacing w:val="-4"/>
          <w:u w:val="single"/>
        </w:rPr>
        <w:t xml:space="preserve">  </w:t>
      </w:r>
      <w:r w:rsidRPr="00A14964">
        <w:rPr>
          <w:rFonts w:asciiTheme="minorHAnsi" w:hAnsiTheme="minorHAnsi"/>
        </w:rPr>
        <w:t>)</w:t>
      </w:r>
      <w:proofErr w:type="gramEnd"/>
    </w:p>
    <w:p w14:paraId="266B7195" w14:textId="0703989B" w:rsidR="00F120EB" w:rsidRPr="00BA14A0" w:rsidRDefault="00A14964" w:rsidP="00BA14A0">
      <w:pPr>
        <w:pStyle w:val="BodyText"/>
        <w:spacing w:before="40"/>
        <w:ind w:right="112"/>
        <w:jc w:val="both"/>
        <w:rPr>
          <w:rFonts w:asciiTheme="minorHAnsi" w:hAnsiTheme="minorHAnsi" w:cstheme="minorHAnsi"/>
          <w:i/>
          <w:iCs/>
        </w:rPr>
      </w:pPr>
      <w:r w:rsidRPr="00A14964">
        <w:rPr>
          <w:rFonts w:asciiTheme="minorHAnsi" w:hAnsiTheme="minorHAnsi" w:cstheme="minorHAnsi"/>
          <w:i/>
          <w:iCs/>
        </w:rPr>
        <w:t>(Amount shall be shown in both words and figures. In case of discrepancy, the amount shown in words will govern.)</w:t>
      </w:r>
    </w:p>
    <w:p w14:paraId="760C4BD7" w14:textId="77777777" w:rsidR="00F120EB" w:rsidRDefault="00F120EB" w:rsidP="00A14964">
      <w:pPr>
        <w:spacing w:line="238" w:lineRule="auto"/>
      </w:pPr>
    </w:p>
    <w:p w14:paraId="7EC1CB65" w14:textId="77777777" w:rsidR="00A14964" w:rsidRPr="00BD4FAF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 w:rsidRPr="00BD4FAF">
        <w:rPr>
          <w:rFonts w:asciiTheme="minorHAnsi" w:hAnsiTheme="minorHAnsi" w:cstheme="minorHAnsi"/>
          <w:b/>
          <w:bCs/>
          <w:u w:val="single"/>
        </w:rPr>
        <w:t>Heating, Ventilating &amp; Air Conditioning (HVAC)</w:t>
      </w:r>
    </w:p>
    <w:p w14:paraId="670E34B7" w14:textId="61B8A835" w:rsidR="00A14964" w:rsidRPr="00BD4FAF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  <w:t xml:space="preserve">  </w:t>
      </w:r>
    </w:p>
    <w:p w14:paraId="2A9744B0" w14:textId="42B70ACF" w:rsidR="00A14964" w:rsidRPr="00BD4FAF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Address)</w:t>
      </w:r>
      <w:r w:rsidR="002B74F6" w:rsidRPr="002B74F6">
        <w:rPr>
          <w:u w:val="single"/>
        </w:rPr>
        <w:t xml:space="preserve"> </w:t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219216F7" w14:textId="20B576BA" w:rsidR="00DC562C" w:rsidRPr="00BD4FAF" w:rsidRDefault="00A14964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HVAC Contractors License No. </w:t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Pr="00BD4FAF">
        <w:rPr>
          <w:rFonts w:asciiTheme="minorHAnsi" w:hAnsiTheme="minorHAnsi" w:cstheme="minorHAnsi"/>
        </w:rPr>
        <w:t xml:space="preserve"> </w:t>
      </w:r>
    </w:p>
    <w:p w14:paraId="2FBFA4D3" w14:textId="77777777" w:rsidR="002B74F6" w:rsidRDefault="002B74F6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</w:p>
    <w:p w14:paraId="248B54A9" w14:textId="6C9874A4" w:rsidR="00BD4FAF" w:rsidRPr="00BD4FAF" w:rsidRDefault="00BD4FA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 w:rsidRPr="00BD4FAF">
        <w:rPr>
          <w:rFonts w:asciiTheme="minorHAnsi" w:hAnsiTheme="minorHAnsi" w:cstheme="minorHAnsi"/>
          <w:b/>
          <w:bCs/>
          <w:u w:val="single"/>
        </w:rPr>
        <w:t>Electrical</w:t>
      </w:r>
    </w:p>
    <w:p w14:paraId="0EF18893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</w:t>
      </w:r>
    </w:p>
    <w:p w14:paraId="631124F9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Address)</w:t>
      </w:r>
      <w:r w:rsidRPr="002B74F6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23C45FCB" w14:textId="76C975C9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</w:t>
      </w:r>
      <w:r w:rsidR="000E78DF">
        <w:rPr>
          <w:rFonts w:asciiTheme="minorHAnsi" w:hAnsiTheme="minorHAnsi" w:cstheme="minorHAnsi"/>
        </w:rPr>
        <w:t>Electrical</w:t>
      </w:r>
      <w:r w:rsidR="000E78DF" w:rsidRPr="00BD4FAF">
        <w:rPr>
          <w:rFonts w:asciiTheme="minorHAnsi" w:hAnsiTheme="minorHAnsi" w:cstheme="minorHAnsi"/>
        </w:rPr>
        <w:t xml:space="preserve"> </w:t>
      </w:r>
      <w:r w:rsidRPr="00BD4FAF">
        <w:rPr>
          <w:rFonts w:asciiTheme="minorHAnsi" w:hAnsiTheme="minorHAnsi" w:cstheme="minorHAnsi"/>
        </w:rPr>
        <w:t xml:space="preserve">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BD4FAF">
        <w:rPr>
          <w:rFonts w:asciiTheme="minorHAnsi" w:hAnsiTheme="minorHAnsi" w:cstheme="minorHAnsi"/>
        </w:rPr>
        <w:t xml:space="preserve"> </w:t>
      </w:r>
    </w:p>
    <w:p w14:paraId="01B4B096" w14:textId="228E5DE0" w:rsidR="00DC562C" w:rsidRPr="00BD4FAF" w:rsidRDefault="00DC562C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5C67ED97" w14:textId="77777777" w:rsidR="00BA14A0" w:rsidRDefault="00BA14A0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</w:p>
    <w:p w14:paraId="65BD361F" w14:textId="30021EE4" w:rsidR="00BD4FAF" w:rsidRPr="00BD4FAF" w:rsidRDefault="00BD4FA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 w:rsidRPr="00BD4FAF">
        <w:rPr>
          <w:rFonts w:asciiTheme="minorHAnsi" w:hAnsiTheme="minorHAnsi" w:cstheme="minorHAnsi"/>
          <w:b/>
          <w:bCs/>
          <w:u w:val="single"/>
        </w:rPr>
        <w:t>Plumbing</w:t>
      </w:r>
    </w:p>
    <w:p w14:paraId="508E77AC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</w:t>
      </w:r>
    </w:p>
    <w:p w14:paraId="0491DDBA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lastRenderedPageBreak/>
        <w:t>(Address)</w:t>
      </w:r>
      <w:r w:rsidRPr="002B74F6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4AB429A6" w14:textId="2EF40C50" w:rsidR="00A14964" w:rsidRDefault="002B74F6" w:rsidP="00DC562C">
      <w:pPr>
        <w:pStyle w:val="BodyText"/>
        <w:spacing w:before="40"/>
        <w:ind w:right="112"/>
        <w:jc w:val="both"/>
        <w:rPr>
          <w:u w:val="single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</w:t>
      </w:r>
      <w:r w:rsidR="000E78DF">
        <w:rPr>
          <w:rFonts w:asciiTheme="minorHAnsi" w:hAnsiTheme="minorHAnsi" w:cstheme="minorHAnsi"/>
        </w:rPr>
        <w:t>Plumbing</w:t>
      </w:r>
      <w:r w:rsidR="000E78DF" w:rsidRPr="00BD4FAF">
        <w:rPr>
          <w:rFonts w:asciiTheme="minorHAnsi" w:hAnsiTheme="minorHAnsi" w:cstheme="minorHAnsi"/>
        </w:rPr>
        <w:t xml:space="preserve"> </w:t>
      </w:r>
      <w:r w:rsidRPr="00BD4FAF">
        <w:rPr>
          <w:rFonts w:asciiTheme="minorHAnsi" w:hAnsiTheme="minorHAnsi" w:cstheme="minorHAnsi"/>
        </w:rPr>
        <w:t xml:space="preserve">Contractors License No. </w:t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  <w:r w:rsidR="000E78DF">
        <w:rPr>
          <w:u w:val="single"/>
        </w:rPr>
        <w:tab/>
      </w:r>
    </w:p>
    <w:p w14:paraId="638919A6" w14:textId="77777777" w:rsidR="000E78DF" w:rsidRPr="00BD4FAF" w:rsidRDefault="000E78DF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531ED479" w14:textId="2A36C1A4" w:rsidR="00A14964" w:rsidRPr="00BD4FAF" w:rsidRDefault="00BD4FAF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FAILURE TO NAME A PROPERLY LICENSED SUBCONTRACTOR IN EACH OF THE ABOVE CATEGORIES WILL RENDER THE BID NON-RESPONSIVE AND VOID.</w:t>
      </w:r>
    </w:p>
    <w:p w14:paraId="423E7192" w14:textId="7097D61D" w:rsidR="00A14964" w:rsidRPr="00BD4FAF" w:rsidRDefault="00A14964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440A8F47" w14:textId="77777777" w:rsidR="00BD4FAF" w:rsidRPr="00BD4FAF" w:rsidRDefault="00BD4FA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bookmarkStart w:id="2" w:name="_Hlk142319142"/>
      <w:r w:rsidRPr="00BD4FAF">
        <w:rPr>
          <w:rFonts w:asciiTheme="minorHAnsi" w:hAnsiTheme="minorHAnsi" w:cstheme="minorHAnsi"/>
        </w:rPr>
        <w:t>Should the listing of subcontractors change due to selection of alternates or other similar circumstances, attach explanation.</w:t>
      </w:r>
    </w:p>
    <w:p w14:paraId="642761F2" w14:textId="77777777" w:rsidR="00BD4FAF" w:rsidRPr="00BD4FAF" w:rsidRDefault="00BD4FAF" w:rsidP="00BD4FAF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14:paraId="55E561DF" w14:textId="713D760F" w:rsidR="00BD4FAF" w:rsidRPr="00BD4FAF" w:rsidRDefault="00BD4FAF" w:rsidP="00BD4FAF">
      <w:pPr>
        <w:pStyle w:val="BodyText"/>
        <w:tabs>
          <w:tab w:val="left" w:pos="2659"/>
          <w:tab w:val="left" w:pos="4471"/>
          <w:tab w:val="left" w:pos="6971"/>
        </w:tabs>
        <w:ind w:left="11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Dated at</w:t>
      </w:r>
      <w:r w:rsidRPr="00BD4FAF">
        <w:rPr>
          <w:rFonts w:asciiTheme="minorHAnsi" w:hAnsiTheme="minorHAnsi" w:cstheme="minorHAnsi"/>
          <w:u w:val="single"/>
        </w:rPr>
        <w:t xml:space="preserve"> </w:t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>this</w:t>
      </w:r>
      <w:r w:rsidRPr="00BD4FAF">
        <w:rPr>
          <w:rFonts w:asciiTheme="minorHAnsi" w:hAnsiTheme="minorHAnsi" w:cstheme="minorHAnsi"/>
          <w:u w:val="single"/>
        </w:rPr>
        <w:t xml:space="preserve"> </w:t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>day</w:t>
      </w:r>
      <w:r w:rsidRPr="00BD4FAF">
        <w:rPr>
          <w:rFonts w:asciiTheme="minorHAnsi" w:hAnsiTheme="minorHAnsi" w:cstheme="minorHAnsi"/>
          <w:spacing w:val="-5"/>
        </w:rPr>
        <w:t xml:space="preserve"> </w:t>
      </w:r>
      <w:r w:rsidRPr="00BD4FAF">
        <w:rPr>
          <w:rFonts w:asciiTheme="minorHAnsi" w:hAnsiTheme="minorHAnsi" w:cstheme="minorHAnsi"/>
        </w:rPr>
        <w:t>of</w:t>
      </w:r>
      <w:r w:rsidRPr="00BD4FAF">
        <w:rPr>
          <w:rFonts w:asciiTheme="minorHAnsi" w:hAnsiTheme="minorHAnsi" w:cstheme="minorHAnsi"/>
          <w:u w:val="single"/>
        </w:rPr>
        <w:t xml:space="preserve"> </w:t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>,</w:t>
      </w:r>
      <w:r w:rsidRPr="00BD4FAF">
        <w:rPr>
          <w:rFonts w:asciiTheme="minorHAnsi" w:hAnsiTheme="minorHAnsi" w:cstheme="minorHAnsi"/>
          <w:spacing w:val="2"/>
        </w:rPr>
        <w:t xml:space="preserve"> </w:t>
      </w:r>
      <w:r w:rsidRPr="00BD4FAF">
        <w:rPr>
          <w:rFonts w:asciiTheme="minorHAnsi" w:hAnsiTheme="minorHAnsi" w:cstheme="minorHAnsi"/>
        </w:rPr>
        <w:t>202</w:t>
      </w:r>
      <w:r w:rsidR="00012B87">
        <w:rPr>
          <w:rFonts w:asciiTheme="minorHAnsi" w:hAnsiTheme="minorHAnsi" w:cstheme="minorHAnsi"/>
        </w:rPr>
        <w:t>4</w:t>
      </w:r>
    </w:p>
    <w:p w14:paraId="5BE8837F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</w:rPr>
      </w:pPr>
    </w:p>
    <w:p w14:paraId="02099707" w14:textId="77777777" w:rsidR="00BD4FAF" w:rsidRPr="00BD4FAF" w:rsidRDefault="00BD4FAF" w:rsidP="00BD4FAF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14:paraId="44F38CA2" w14:textId="77777777" w:rsidR="00BD4FAF" w:rsidRPr="00BD4FAF" w:rsidRDefault="00BD4FAF" w:rsidP="00BD4FAF">
      <w:pPr>
        <w:pStyle w:val="BodyText"/>
        <w:ind w:left="11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Respectfully Submitted,</w:t>
      </w:r>
    </w:p>
    <w:p w14:paraId="4E66F952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</w:rPr>
      </w:pPr>
    </w:p>
    <w:p w14:paraId="5F77A0CB" w14:textId="77777777" w:rsidR="00BD4FAF" w:rsidRPr="00BD4FAF" w:rsidRDefault="00BD4FAF" w:rsidP="00BD4FAF">
      <w:pPr>
        <w:pStyle w:val="BodyText"/>
        <w:tabs>
          <w:tab w:val="left" w:pos="839"/>
          <w:tab w:val="left" w:pos="6403"/>
        </w:tabs>
        <w:ind w:left="839" w:right="4634" w:hanging="720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By:</w:t>
      </w:r>
      <w:r w:rsidRPr="00BD4FAF">
        <w:rPr>
          <w:rFonts w:asciiTheme="minorHAnsi" w:hAnsiTheme="minorHAnsi" w:cstheme="minorHAnsi"/>
        </w:rPr>
        <w:tab/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 xml:space="preserve"> (Company)</w:t>
      </w:r>
    </w:p>
    <w:p w14:paraId="0B607C11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0F84565F" w14:textId="77777777" w:rsidR="00BD4FAF" w:rsidRPr="00BD4FAF" w:rsidRDefault="00BD4FAF" w:rsidP="00BD4FAF">
      <w:pPr>
        <w:pStyle w:val="BodyText"/>
        <w:spacing w:before="6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C0E3963" wp14:editId="18BC390C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10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9D321A" id="Freeform 11" o:spid="_x0000_s1026" style="position:absolute;margin-left:1in;margin-top:13.1pt;width:252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62F224D8" w14:textId="77777777" w:rsidR="00BD4FAF" w:rsidRPr="00BD4FAF" w:rsidRDefault="00BD4FAF" w:rsidP="00BD4FAF">
      <w:pPr>
        <w:pStyle w:val="BodyText"/>
        <w:spacing w:line="231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Street or PO Address)</w:t>
      </w:r>
    </w:p>
    <w:p w14:paraId="7E7C645B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0522FADD" w14:textId="77777777" w:rsidR="00BD4FAF" w:rsidRPr="00BD4FAF" w:rsidRDefault="00BD4FAF" w:rsidP="00BD4FAF">
      <w:pPr>
        <w:pStyle w:val="BodyText"/>
        <w:spacing w:before="4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7E5500A" wp14:editId="033C3879">
                <wp:simplePos x="0" y="0"/>
                <wp:positionH relativeFrom="page">
                  <wp:posOffset>914400</wp:posOffset>
                </wp:positionH>
                <wp:positionV relativeFrom="paragraph">
                  <wp:posOffset>165100</wp:posOffset>
                </wp:positionV>
                <wp:extent cx="3200400" cy="1270"/>
                <wp:effectExtent l="0" t="0" r="0" b="0"/>
                <wp:wrapTopAndBottom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24F296" id="Freeform 10" o:spid="_x0000_s1026" style="position:absolute;margin-left:1in;margin-top:13pt;width:252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29FE90E1" w14:textId="77777777" w:rsidR="00BD4FAF" w:rsidRPr="00BD4FAF" w:rsidRDefault="00BD4FAF" w:rsidP="00BD4FAF">
      <w:pPr>
        <w:pStyle w:val="BodyText"/>
        <w:spacing w:line="231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City, State, and Zip Code)</w:t>
      </w:r>
    </w:p>
    <w:p w14:paraId="2608E21B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3DD6DB88" w14:textId="77777777" w:rsidR="00BD4FAF" w:rsidRPr="00BD4FAF" w:rsidRDefault="00BD4FAF" w:rsidP="00BD4FAF">
      <w:pPr>
        <w:pStyle w:val="BodyText"/>
        <w:spacing w:before="7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384F2D35" wp14:editId="50862D63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17709" id="Freeform 9" o:spid="_x0000_s1026" style="position:absolute;margin-left:1in;margin-top:13.1pt;width:252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76B0D34F" w14:textId="77777777" w:rsidR="00BD4FAF" w:rsidRPr="00BD4FAF" w:rsidRDefault="00BD4FAF" w:rsidP="00BD4FA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Signature)</w:t>
      </w:r>
    </w:p>
    <w:p w14:paraId="78A774E8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4B3CE82F" w14:textId="77777777" w:rsidR="00BD4FAF" w:rsidRPr="00BD4FAF" w:rsidRDefault="00BD4FAF" w:rsidP="00BD4FAF">
      <w:pPr>
        <w:pStyle w:val="BodyText"/>
        <w:spacing w:before="7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4688055B" wp14:editId="6B425E74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A03A05" id="Freeform 8" o:spid="_x0000_s1026" style="position:absolute;margin-left:1in;margin-top:13.1pt;width:252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7AA42F4F" w14:textId="77777777" w:rsidR="00BD4FAF" w:rsidRPr="00BD4FAF" w:rsidRDefault="00BD4FAF" w:rsidP="00BD4FA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Title)</w:t>
      </w:r>
    </w:p>
    <w:p w14:paraId="07B7DA8C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3347CF41" w14:textId="77777777" w:rsidR="00BD4FAF" w:rsidRPr="00BD4FAF" w:rsidRDefault="00BD4FAF" w:rsidP="00BD4FAF">
      <w:pPr>
        <w:pStyle w:val="BodyText"/>
        <w:spacing w:before="7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6C2E85A5" wp14:editId="4FC9EE5F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A3A36F" id="Freeform 7" o:spid="_x0000_s1026" style="position:absolute;margin-left:1in;margin-top:13.1pt;width:252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09666B9A" w14:textId="315D0210" w:rsidR="000E78DF" w:rsidRDefault="00BD4FAF" w:rsidP="000E78D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Telephone Number</w:t>
      </w:r>
      <w:r>
        <w:rPr>
          <w:rFonts w:asciiTheme="minorHAnsi" w:hAnsiTheme="minorHAnsi" w:cstheme="minorHAnsi"/>
        </w:rPr>
        <w:t xml:space="preserve"> and Email)</w:t>
      </w:r>
    </w:p>
    <w:p w14:paraId="5824E9B1" w14:textId="1B2608E4" w:rsidR="000E78DF" w:rsidRDefault="000E78DF" w:rsidP="000E78DF">
      <w:pPr>
        <w:pStyle w:val="BodyText"/>
        <w:spacing w:line="228" w:lineRule="exact"/>
        <w:rPr>
          <w:rFonts w:asciiTheme="minorHAnsi" w:hAnsiTheme="minorHAnsi" w:cstheme="minorHAnsi"/>
        </w:rPr>
      </w:pPr>
    </w:p>
    <w:p w14:paraId="4C16D8AC" w14:textId="77777777" w:rsidR="000E78DF" w:rsidRDefault="000E78DF" w:rsidP="000E78DF">
      <w:pPr>
        <w:pStyle w:val="BodyText"/>
        <w:spacing w:before="3"/>
        <w:rPr>
          <w:rFonts w:asciiTheme="minorHAnsi" w:hAnsiTheme="minorHAnsi" w:cstheme="minorHAnsi"/>
          <w:sz w:val="16"/>
        </w:rPr>
      </w:pPr>
    </w:p>
    <w:p w14:paraId="23831F72" w14:textId="77777777" w:rsidR="000E78DF" w:rsidRDefault="000E78DF" w:rsidP="000E78DF">
      <w:pPr>
        <w:pStyle w:val="BodyText"/>
        <w:spacing w:before="3"/>
        <w:rPr>
          <w:rFonts w:asciiTheme="minorHAnsi" w:hAnsiTheme="minorHAnsi" w:cstheme="minorHAnsi"/>
          <w:sz w:val="16"/>
        </w:rPr>
      </w:pPr>
      <w:r>
        <w:rPr>
          <w:rFonts w:asciiTheme="minorHAnsi" w:hAnsiTheme="minorHAnsi" w:cstheme="minorHAnsi"/>
          <w:sz w:val="16"/>
        </w:rPr>
        <w:t>________________________________________________________________</w:t>
      </w:r>
    </w:p>
    <w:p w14:paraId="785A0D89" w14:textId="77777777" w:rsidR="000E78DF" w:rsidRDefault="000E78DF" w:rsidP="000E78D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</w:t>
      </w:r>
      <w:r w:rsidRPr="00F62C98">
        <w:rPr>
          <w:rFonts w:asciiTheme="minorHAnsi" w:hAnsiTheme="minorHAnsi" w:cstheme="minorHAnsi"/>
        </w:rPr>
        <w:t>Idaho Public Works Contractors License</w:t>
      </w:r>
      <w:r>
        <w:rPr>
          <w:rFonts w:asciiTheme="minorHAnsi" w:hAnsiTheme="minorHAnsi" w:cstheme="minorHAnsi"/>
        </w:rPr>
        <w:t xml:space="preserve"> No.)</w:t>
      </w:r>
    </w:p>
    <w:p w14:paraId="1D2FC149" w14:textId="77777777" w:rsidR="000E78DF" w:rsidRPr="00BD4FAF" w:rsidRDefault="000E78DF" w:rsidP="000E78DF">
      <w:pPr>
        <w:pStyle w:val="BodyText"/>
        <w:spacing w:line="228" w:lineRule="exact"/>
        <w:rPr>
          <w:rFonts w:asciiTheme="minorHAnsi" w:hAnsiTheme="minorHAnsi" w:cstheme="minorHAnsi"/>
        </w:rPr>
      </w:pPr>
    </w:p>
    <w:p w14:paraId="0156DF55" w14:textId="77777777" w:rsidR="00BD4FAF" w:rsidRPr="00BD4FAF" w:rsidRDefault="00BD4FAF" w:rsidP="00BD4FAF">
      <w:pPr>
        <w:pStyle w:val="BodyText"/>
        <w:spacing w:before="3"/>
        <w:rPr>
          <w:rFonts w:asciiTheme="minorHAnsi" w:hAnsiTheme="minorHAnsi" w:cstheme="minorHAnsi"/>
          <w:sz w:val="16"/>
        </w:rPr>
      </w:pPr>
    </w:p>
    <w:p w14:paraId="47C53EC7" w14:textId="77777777" w:rsidR="00BD4FAF" w:rsidRPr="00BD4FAF" w:rsidRDefault="00BD4FAF" w:rsidP="00BD4FAF">
      <w:pPr>
        <w:pStyle w:val="BodyText"/>
        <w:spacing w:before="66"/>
        <w:ind w:left="2298" w:right="2851"/>
        <w:jc w:val="center"/>
        <w:rPr>
          <w:rFonts w:asciiTheme="minorHAnsi" w:hAnsiTheme="minorHAnsi" w:cstheme="minorHAnsi"/>
          <w:b/>
          <w:bCs/>
        </w:rPr>
      </w:pPr>
      <w:r w:rsidRPr="00BD4FAF">
        <w:rPr>
          <w:rFonts w:asciiTheme="minorHAnsi" w:hAnsiTheme="minorHAnsi" w:cstheme="minorHAnsi"/>
          <w:b/>
          <w:bCs/>
        </w:rPr>
        <w:t>END OF BID FORM</w:t>
      </w:r>
    </w:p>
    <w:bookmarkEnd w:id="2"/>
    <w:p w14:paraId="75064190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0BFDFBD7" w14:textId="1A128EC0" w:rsidR="00A14964" w:rsidRDefault="00A14964" w:rsidP="00DC562C">
      <w:pPr>
        <w:pStyle w:val="BodyText"/>
        <w:spacing w:before="40"/>
        <w:ind w:right="112"/>
        <w:jc w:val="both"/>
      </w:pPr>
    </w:p>
    <w:p w14:paraId="54FB2DDF" w14:textId="431BA0D9" w:rsidR="00BA14A0" w:rsidRDefault="00BA14A0" w:rsidP="00DC562C">
      <w:pPr>
        <w:pStyle w:val="BodyText"/>
        <w:spacing w:before="40"/>
        <w:ind w:right="112"/>
        <w:jc w:val="both"/>
      </w:pPr>
    </w:p>
    <w:p w14:paraId="15F680B2" w14:textId="2CB3FAAA" w:rsidR="00BA14A0" w:rsidRDefault="00BA14A0" w:rsidP="00DC562C">
      <w:pPr>
        <w:pStyle w:val="BodyText"/>
        <w:spacing w:before="40"/>
        <w:ind w:right="112"/>
        <w:jc w:val="both"/>
      </w:pPr>
    </w:p>
    <w:p w14:paraId="0FA428F9" w14:textId="27C48A70" w:rsidR="00BA14A0" w:rsidRDefault="00BA14A0" w:rsidP="00DC562C">
      <w:pPr>
        <w:pStyle w:val="BodyText"/>
        <w:spacing w:before="40"/>
        <w:ind w:right="112"/>
        <w:jc w:val="both"/>
      </w:pPr>
    </w:p>
    <w:p w14:paraId="39FFA415" w14:textId="1F4698B7" w:rsidR="00BA14A0" w:rsidRDefault="00BA14A0" w:rsidP="00DC562C">
      <w:pPr>
        <w:pStyle w:val="BodyText"/>
        <w:spacing w:before="40"/>
        <w:ind w:right="112"/>
        <w:jc w:val="both"/>
      </w:pPr>
    </w:p>
    <w:p w14:paraId="725D6B36" w14:textId="77777777" w:rsidR="00BA14A0" w:rsidRDefault="00BA14A0" w:rsidP="00DC562C">
      <w:pPr>
        <w:pStyle w:val="BodyText"/>
        <w:spacing w:before="40"/>
        <w:ind w:right="112"/>
        <w:jc w:val="both"/>
      </w:pPr>
    </w:p>
    <w:p w14:paraId="5B16AD71" w14:textId="1008BAB2" w:rsidR="00BD4FAF" w:rsidRDefault="00BD4FAF" w:rsidP="00DC562C">
      <w:pPr>
        <w:pStyle w:val="BodyText"/>
        <w:spacing w:before="40"/>
        <w:ind w:right="112"/>
        <w:jc w:val="both"/>
      </w:pPr>
    </w:p>
    <w:p w14:paraId="14780A97" w14:textId="77777777" w:rsidR="00E81FEE" w:rsidRDefault="00E81FEE" w:rsidP="004341D9">
      <w:pPr>
        <w:pStyle w:val="NoSpacing"/>
        <w:jc w:val="center"/>
        <w:rPr>
          <w:b/>
        </w:rPr>
      </w:pPr>
    </w:p>
    <w:p w14:paraId="5E6A7CA4" w14:textId="77777777" w:rsidR="00E81FEE" w:rsidRDefault="00E81FEE" w:rsidP="004341D9">
      <w:pPr>
        <w:pStyle w:val="NoSpacing"/>
        <w:jc w:val="center"/>
        <w:rPr>
          <w:b/>
        </w:rPr>
      </w:pPr>
    </w:p>
    <w:p w14:paraId="4D7FFC33" w14:textId="77777777" w:rsidR="00E81FEE" w:rsidRDefault="00E81FEE" w:rsidP="004341D9">
      <w:pPr>
        <w:pStyle w:val="NoSpacing"/>
        <w:jc w:val="center"/>
        <w:rPr>
          <w:b/>
        </w:rPr>
      </w:pPr>
    </w:p>
    <w:p w14:paraId="0B0E42DA" w14:textId="363C972A" w:rsidR="004341D9" w:rsidRPr="00261445" w:rsidRDefault="004341D9" w:rsidP="004341D9">
      <w:pPr>
        <w:pStyle w:val="NoSpacing"/>
        <w:jc w:val="center"/>
        <w:rPr>
          <w:b/>
        </w:rPr>
      </w:pPr>
      <w:r w:rsidRPr="00261445">
        <w:rPr>
          <w:b/>
        </w:rPr>
        <w:lastRenderedPageBreak/>
        <w:t>CONTRACTOR’S AFFIDAVIT</w:t>
      </w:r>
    </w:p>
    <w:p w14:paraId="3D2763D6" w14:textId="77777777" w:rsidR="004341D9" w:rsidRPr="00261445" w:rsidRDefault="004341D9" w:rsidP="004341D9">
      <w:pPr>
        <w:pStyle w:val="NoSpacing"/>
        <w:jc w:val="center"/>
        <w:rPr>
          <w:b/>
        </w:rPr>
      </w:pPr>
      <w:r w:rsidRPr="00261445">
        <w:rPr>
          <w:b/>
        </w:rPr>
        <w:t>CONCERNING ALCOHOL AND DRUG-FREE WORKPLACE</w:t>
      </w:r>
    </w:p>
    <w:p w14:paraId="2B2DDCE3" w14:textId="77777777" w:rsidR="004341D9" w:rsidRPr="00852906" w:rsidRDefault="004341D9" w:rsidP="004341D9">
      <w:pPr>
        <w:pStyle w:val="NoSpacing"/>
      </w:pPr>
    </w:p>
    <w:p w14:paraId="197FC9A2" w14:textId="77777777" w:rsidR="004341D9" w:rsidRPr="00852906" w:rsidRDefault="004341D9" w:rsidP="004341D9">
      <w:pPr>
        <w:pStyle w:val="NoSpacing"/>
      </w:pPr>
    </w:p>
    <w:p w14:paraId="5667052C" w14:textId="77777777" w:rsidR="004341D9" w:rsidRPr="00852906" w:rsidRDefault="004341D9" w:rsidP="004341D9">
      <w:pPr>
        <w:pStyle w:val="NoSpacing"/>
      </w:pPr>
    </w:p>
    <w:p w14:paraId="493E411A" w14:textId="77777777" w:rsidR="004341D9" w:rsidRPr="00852906" w:rsidRDefault="004341D9" w:rsidP="004341D9">
      <w:pPr>
        <w:pStyle w:val="NoSpacing"/>
      </w:pPr>
    </w:p>
    <w:p w14:paraId="74544D4C" w14:textId="77777777" w:rsidR="004341D9" w:rsidRPr="00852906" w:rsidRDefault="004341D9" w:rsidP="004341D9">
      <w:pPr>
        <w:pStyle w:val="NoSpacing"/>
      </w:pPr>
      <w:r w:rsidRPr="00852906">
        <w:t>STATE OF _____________________________</w:t>
      </w:r>
    </w:p>
    <w:p w14:paraId="6126480E" w14:textId="77777777" w:rsidR="004341D9" w:rsidRPr="00852906" w:rsidRDefault="004341D9" w:rsidP="004341D9">
      <w:pPr>
        <w:pStyle w:val="NoSpacing"/>
      </w:pPr>
    </w:p>
    <w:p w14:paraId="14A72D36" w14:textId="77777777" w:rsidR="004341D9" w:rsidRPr="00852906" w:rsidRDefault="004341D9" w:rsidP="004341D9">
      <w:pPr>
        <w:pStyle w:val="NoSpacing"/>
      </w:pPr>
      <w:r w:rsidRPr="00852906">
        <w:t>COUNTY OF ___________________________</w:t>
      </w:r>
    </w:p>
    <w:p w14:paraId="6C7E2836" w14:textId="77777777" w:rsidR="004341D9" w:rsidRPr="00852906" w:rsidRDefault="004341D9" w:rsidP="004341D9">
      <w:pPr>
        <w:pStyle w:val="NoSpacing"/>
      </w:pPr>
    </w:p>
    <w:p w14:paraId="3ED99747" w14:textId="77777777" w:rsidR="004341D9" w:rsidRPr="00852906" w:rsidRDefault="004341D9" w:rsidP="004341D9">
      <w:pPr>
        <w:pStyle w:val="NoSpacing"/>
      </w:pPr>
      <w:r w:rsidRPr="00852906">
        <w:t xml:space="preserve">Pursuant to the Idaho Code, §72-1717, I, the undersigned, being duly sworn, depose and certify that </w:t>
      </w:r>
      <w:r>
        <w:t>____</w:t>
      </w:r>
      <w:r w:rsidRPr="00852906">
        <w:t>________________________</w:t>
      </w:r>
      <w:r>
        <w:t>_____</w:t>
      </w:r>
      <w:r w:rsidRPr="00852906">
        <w:t>____is in compliance with the provisions of Idaho Code title 72, chapter 17; that ____________</w:t>
      </w:r>
      <w:r>
        <w:t>___</w:t>
      </w:r>
      <w:r w:rsidRPr="00852906">
        <w:t>________________________provides a drug-free workplace program that complies with the provisions of Idaho Code, title 72, chapter 17 and will maintain such program throughout the life of a state construction contract and that ___</w:t>
      </w:r>
      <w:r>
        <w:t>____</w:t>
      </w:r>
      <w:r w:rsidRPr="00852906">
        <w:t>______________________________ shall subcontract work only to subcontractors meeting the requirements of Idaho Code, §72-1717(1)(a).</w:t>
      </w:r>
    </w:p>
    <w:p w14:paraId="3C8D5BC8" w14:textId="77777777" w:rsidR="004341D9" w:rsidRPr="00852906" w:rsidRDefault="004341D9" w:rsidP="004341D9">
      <w:pPr>
        <w:pStyle w:val="NoSpacing"/>
      </w:pPr>
    </w:p>
    <w:p w14:paraId="1606CB18" w14:textId="77777777" w:rsidR="004341D9" w:rsidRPr="00852906" w:rsidRDefault="004341D9" w:rsidP="004341D9">
      <w:pPr>
        <w:pStyle w:val="NoSpacing"/>
      </w:pPr>
    </w:p>
    <w:p w14:paraId="1DAA1D7B" w14:textId="77777777" w:rsidR="004341D9" w:rsidRPr="00852906" w:rsidRDefault="004341D9" w:rsidP="004341D9">
      <w:pPr>
        <w:pStyle w:val="NoSpacing"/>
      </w:pPr>
      <w:r w:rsidRPr="00852906">
        <w:t>__________________________________________</w:t>
      </w:r>
    </w:p>
    <w:p w14:paraId="2239AF48" w14:textId="77777777" w:rsidR="004341D9" w:rsidRPr="00852906" w:rsidRDefault="004341D9" w:rsidP="004341D9">
      <w:pPr>
        <w:pStyle w:val="NoSpacing"/>
      </w:pPr>
      <w:r w:rsidRPr="00852906">
        <w:t>Name of Contractor</w:t>
      </w:r>
    </w:p>
    <w:p w14:paraId="1A062E75" w14:textId="77777777" w:rsidR="004341D9" w:rsidRPr="00852906" w:rsidRDefault="004341D9" w:rsidP="004341D9">
      <w:pPr>
        <w:pStyle w:val="NoSpacing"/>
      </w:pPr>
    </w:p>
    <w:p w14:paraId="7A30F50C" w14:textId="77777777" w:rsidR="004341D9" w:rsidRPr="00852906" w:rsidRDefault="004341D9" w:rsidP="004341D9">
      <w:pPr>
        <w:pStyle w:val="NoSpacing"/>
      </w:pPr>
      <w:r w:rsidRPr="00852906">
        <w:t>__________________________________________</w:t>
      </w:r>
    </w:p>
    <w:p w14:paraId="4335D68E" w14:textId="77777777" w:rsidR="004341D9" w:rsidRPr="00852906" w:rsidRDefault="004341D9" w:rsidP="004341D9">
      <w:pPr>
        <w:pStyle w:val="NoSpacing"/>
      </w:pPr>
      <w:r w:rsidRPr="00852906">
        <w:t>Address</w:t>
      </w:r>
    </w:p>
    <w:p w14:paraId="0374CF8B" w14:textId="77777777" w:rsidR="004341D9" w:rsidRPr="00852906" w:rsidRDefault="004341D9" w:rsidP="004341D9">
      <w:pPr>
        <w:pStyle w:val="NoSpacing"/>
      </w:pPr>
    </w:p>
    <w:p w14:paraId="334AC5B0" w14:textId="77777777" w:rsidR="004341D9" w:rsidRPr="00852906" w:rsidRDefault="004341D9" w:rsidP="004341D9">
      <w:pPr>
        <w:pStyle w:val="NoSpacing"/>
      </w:pPr>
      <w:r w:rsidRPr="00852906">
        <w:t>__________________________________________</w:t>
      </w:r>
    </w:p>
    <w:p w14:paraId="568EC1A2" w14:textId="77777777" w:rsidR="004341D9" w:rsidRPr="00852906" w:rsidRDefault="004341D9" w:rsidP="004341D9">
      <w:pPr>
        <w:pStyle w:val="NoSpacing"/>
      </w:pPr>
      <w:r w:rsidRPr="00852906">
        <w:t>City and State</w:t>
      </w:r>
    </w:p>
    <w:p w14:paraId="3DA755BE" w14:textId="77777777" w:rsidR="004341D9" w:rsidRPr="00852906" w:rsidRDefault="004341D9" w:rsidP="004341D9">
      <w:pPr>
        <w:pStyle w:val="NoSpacing"/>
      </w:pPr>
    </w:p>
    <w:p w14:paraId="57913775" w14:textId="77777777" w:rsidR="004341D9" w:rsidRPr="00852906" w:rsidRDefault="004341D9" w:rsidP="004341D9">
      <w:pPr>
        <w:pStyle w:val="NoSpacing"/>
      </w:pPr>
      <w:r w:rsidRPr="00852906">
        <w:t>By: _______________________________________</w:t>
      </w:r>
    </w:p>
    <w:p w14:paraId="790970BF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  <w:t>(Signature)</w:t>
      </w:r>
    </w:p>
    <w:p w14:paraId="7A374924" w14:textId="77777777" w:rsidR="004341D9" w:rsidRPr="00852906" w:rsidRDefault="004341D9" w:rsidP="004341D9">
      <w:pPr>
        <w:pStyle w:val="NoSpacing"/>
      </w:pPr>
    </w:p>
    <w:p w14:paraId="35FDF0BA" w14:textId="77777777" w:rsidR="004341D9" w:rsidRPr="00852906" w:rsidRDefault="004341D9" w:rsidP="004341D9">
      <w:pPr>
        <w:pStyle w:val="NoSpacing"/>
      </w:pPr>
      <w:r w:rsidRPr="00852906">
        <w:t>Subscribed and sworn to before me this _____________</w:t>
      </w:r>
      <w:r>
        <w:t>_</w:t>
      </w:r>
      <w:r w:rsidRPr="00852906">
        <w:t>__day of __</w:t>
      </w:r>
      <w:r>
        <w:t>__</w:t>
      </w:r>
      <w:r w:rsidRPr="00852906">
        <w:t>__________, ______.</w:t>
      </w:r>
    </w:p>
    <w:p w14:paraId="6A08D2C7" w14:textId="77777777" w:rsidR="004341D9" w:rsidRPr="00852906" w:rsidRDefault="004341D9" w:rsidP="004341D9">
      <w:pPr>
        <w:pStyle w:val="NoSpacing"/>
      </w:pPr>
    </w:p>
    <w:p w14:paraId="6F8B19DF" w14:textId="77777777" w:rsidR="004341D9" w:rsidRPr="00852906" w:rsidRDefault="004341D9" w:rsidP="004341D9">
      <w:pPr>
        <w:pStyle w:val="NoSpacing"/>
      </w:pPr>
      <w:r w:rsidRPr="00852906">
        <w:t>Commission expires:</w:t>
      </w:r>
    </w:p>
    <w:p w14:paraId="466C6A56" w14:textId="77777777" w:rsidR="004341D9" w:rsidRPr="00852906" w:rsidRDefault="004341D9" w:rsidP="004341D9">
      <w:pPr>
        <w:pStyle w:val="NoSpacing"/>
      </w:pPr>
    </w:p>
    <w:p w14:paraId="4838357D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_________________________________________</w:t>
      </w:r>
    </w:p>
    <w:p w14:paraId="2F68EADB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NOTARY PUBLIC, residing at</w:t>
      </w:r>
    </w:p>
    <w:p w14:paraId="6706A35B" w14:textId="77777777" w:rsidR="004341D9" w:rsidRPr="00852906" w:rsidRDefault="004341D9" w:rsidP="004341D9">
      <w:pPr>
        <w:pStyle w:val="NoSpacing"/>
      </w:pPr>
    </w:p>
    <w:p w14:paraId="04B5C50F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_________________________________________</w:t>
      </w:r>
    </w:p>
    <w:p w14:paraId="4C55929C" w14:textId="77777777" w:rsidR="004341D9" w:rsidRPr="00852906" w:rsidRDefault="004341D9" w:rsidP="004341D9">
      <w:pPr>
        <w:pStyle w:val="NoSpacing"/>
      </w:pPr>
    </w:p>
    <w:p w14:paraId="09E6536D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_________________________________________</w:t>
      </w:r>
    </w:p>
    <w:p w14:paraId="07470E9C" w14:textId="77777777" w:rsidR="002B74F6" w:rsidRDefault="002B74F6" w:rsidP="00CE1A7E">
      <w:pPr>
        <w:contextualSpacing/>
      </w:pPr>
    </w:p>
    <w:p w14:paraId="71E94081" w14:textId="6A40FE67" w:rsidR="00192057" w:rsidRDefault="002B74F6" w:rsidP="00CE1A7E">
      <w:pPr>
        <w:contextualSpacing/>
      </w:pPr>
      <w:r w:rsidRPr="002B74F6">
        <w:t>FAILURE TO EXECUTE THIS AFFIDAVIT AND SUBMIT IT ALONG WITH YOUR BID SHALL MAKE YOUR BID NON-RESPONSIVE</w:t>
      </w:r>
    </w:p>
    <w:p w14:paraId="5A6C9ADF" w14:textId="137E349B" w:rsidR="00F036D8" w:rsidRDefault="00F036D8" w:rsidP="00CE1A7E">
      <w:pPr>
        <w:contextualSpacing/>
      </w:pPr>
    </w:p>
    <w:p w14:paraId="6BB4DEBF" w14:textId="14D22752" w:rsidR="00F036D8" w:rsidRDefault="00F036D8" w:rsidP="00CE1A7E">
      <w:pPr>
        <w:contextualSpacing/>
      </w:pPr>
    </w:p>
    <w:p w14:paraId="5D3B37D9" w14:textId="43DA6F7A" w:rsidR="00F036D8" w:rsidRDefault="00F036D8" w:rsidP="00CE1A7E">
      <w:pPr>
        <w:contextualSpacing/>
      </w:pPr>
    </w:p>
    <w:p w14:paraId="780286F6" w14:textId="7E2B241D" w:rsidR="00F036D8" w:rsidRDefault="00F036D8" w:rsidP="00802983">
      <w:pPr>
        <w:contextualSpacing/>
        <w:jc w:val="center"/>
        <w:rPr>
          <w:b/>
          <w:bCs/>
        </w:rPr>
      </w:pPr>
      <w:r w:rsidRPr="00802983">
        <w:rPr>
          <w:b/>
          <w:bCs/>
        </w:rPr>
        <w:lastRenderedPageBreak/>
        <w:t>ATTACHMENT A</w:t>
      </w:r>
    </w:p>
    <w:p w14:paraId="58157700" w14:textId="25A0214B" w:rsidR="00802983" w:rsidRPr="00802983" w:rsidRDefault="00802983" w:rsidP="00802983">
      <w:pPr>
        <w:contextualSpacing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B29EF13" wp14:editId="7F23F65F">
            <wp:extent cx="5943600" cy="76917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2983" w:rsidRPr="00802983" w:rsidSect="00BD4FAF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07551" w14:textId="77777777" w:rsidR="00426192" w:rsidRDefault="00426192" w:rsidP="00BD210D">
      <w:pPr>
        <w:spacing w:after="0" w:line="240" w:lineRule="auto"/>
      </w:pPr>
      <w:r>
        <w:separator/>
      </w:r>
    </w:p>
  </w:endnote>
  <w:endnote w:type="continuationSeparator" w:id="0">
    <w:p w14:paraId="511FD8DF" w14:textId="77777777" w:rsidR="00426192" w:rsidRDefault="00426192" w:rsidP="00BD2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63694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B9A49B" w14:textId="6618CCB6" w:rsidR="00884389" w:rsidRDefault="0088438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4961D2" w14:textId="77777777" w:rsidR="00884389" w:rsidRDefault="008843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B362D" w14:textId="77777777" w:rsidR="00426192" w:rsidRDefault="00426192" w:rsidP="00BD210D">
      <w:pPr>
        <w:spacing w:after="0" w:line="240" w:lineRule="auto"/>
      </w:pPr>
      <w:r>
        <w:separator/>
      </w:r>
    </w:p>
  </w:footnote>
  <w:footnote w:type="continuationSeparator" w:id="0">
    <w:p w14:paraId="5AD577CC" w14:textId="77777777" w:rsidR="00426192" w:rsidRDefault="00426192" w:rsidP="00BD2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4178B" w14:textId="2CE5E542" w:rsidR="00BD210D" w:rsidRDefault="00BD210D" w:rsidP="00BD210D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704C1" w14:textId="2B41B9F4" w:rsidR="00BD4FAF" w:rsidRDefault="00BD4FAF" w:rsidP="00BD4FAF">
    <w:pPr>
      <w:pStyle w:val="Header"/>
      <w:jc w:val="center"/>
    </w:pPr>
    <w:r w:rsidRPr="00807B0D">
      <w:rPr>
        <w:noProof/>
      </w:rPr>
      <w:drawing>
        <wp:inline distT="0" distB="0" distL="0" distR="0" wp14:anchorId="1387A0AE" wp14:editId="552C0149">
          <wp:extent cx="2665046" cy="1176193"/>
          <wp:effectExtent l="0" t="0" r="254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0822" cy="11875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0C4"/>
    <w:multiLevelType w:val="hybridMultilevel"/>
    <w:tmpl w:val="B48E62A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DE21218"/>
    <w:multiLevelType w:val="hybridMultilevel"/>
    <w:tmpl w:val="8D9AC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7319E"/>
    <w:multiLevelType w:val="hybridMultilevel"/>
    <w:tmpl w:val="91F6FD7E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3" w15:restartNumberingAfterBreak="0">
    <w:nsid w:val="3F91634E"/>
    <w:multiLevelType w:val="hybridMultilevel"/>
    <w:tmpl w:val="D8084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75F09"/>
    <w:multiLevelType w:val="hybridMultilevel"/>
    <w:tmpl w:val="4D74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173D51"/>
    <w:multiLevelType w:val="hybridMultilevel"/>
    <w:tmpl w:val="0240D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DczsjQwMzAyMjBX0lEKTi0uzszPAykwqQUA6ChnmiwAAAA="/>
  </w:docVars>
  <w:rsids>
    <w:rsidRoot w:val="00651F51"/>
    <w:rsid w:val="00000248"/>
    <w:rsid w:val="000011ED"/>
    <w:rsid w:val="00011934"/>
    <w:rsid w:val="00012B87"/>
    <w:rsid w:val="0002406B"/>
    <w:rsid w:val="000368CC"/>
    <w:rsid w:val="000378FF"/>
    <w:rsid w:val="00045158"/>
    <w:rsid w:val="00056CDE"/>
    <w:rsid w:val="000917E5"/>
    <w:rsid w:val="00094A29"/>
    <w:rsid w:val="000950CE"/>
    <w:rsid w:val="00095379"/>
    <w:rsid w:val="000E78DF"/>
    <w:rsid w:val="00152BEB"/>
    <w:rsid w:val="0017677B"/>
    <w:rsid w:val="001867E7"/>
    <w:rsid w:val="001873C7"/>
    <w:rsid w:val="00192057"/>
    <w:rsid w:val="001A04F2"/>
    <w:rsid w:val="001B23E7"/>
    <w:rsid w:val="001C73E2"/>
    <w:rsid w:val="001E1646"/>
    <w:rsid w:val="001F04E2"/>
    <w:rsid w:val="00200C24"/>
    <w:rsid w:val="00261445"/>
    <w:rsid w:val="00277DE2"/>
    <w:rsid w:val="002A4DFC"/>
    <w:rsid w:val="002A4F5B"/>
    <w:rsid w:val="002A7693"/>
    <w:rsid w:val="002B74F6"/>
    <w:rsid w:val="002E5593"/>
    <w:rsid w:val="003357DE"/>
    <w:rsid w:val="0035677A"/>
    <w:rsid w:val="0035778D"/>
    <w:rsid w:val="00363D1A"/>
    <w:rsid w:val="0037642C"/>
    <w:rsid w:val="00385167"/>
    <w:rsid w:val="00385721"/>
    <w:rsid w:val="00386283"/>
    <w:rsid w:val="003B1B50"/>
    <w:rsid w:val="003D3761"/>
    <w:rsid w:val="003F102D"/>
    <w:rsid w:val="003F58F1"/>
    <w:rsid w:val="004019C1"/>
    <w:rsid w:val="00413900"/>
    <w:rsid w:val="00426192"/>
    <w:rsid w:val="004341D9"/>
    <w:rsid w:val="004513CB"/>
    <w:rsid w:val="0046612D"/>
    <w:rsid w:val="00473E6A"/>
    <w:rsid w:val="004A1774"/>
    <w:rsid w:val="004F25EE"/>
    <w:rsid w:val="004F5E88"/>
    <w:rsid w:val="00515A20"/>
    <w:rsid w:val="005B3DF0"/>
    <w:rsid w:val="005B7587"/>
    <w:rsid w:val="00603A8C"/>
    <w:rsid w:val="00613AD2"/>
    <w:rsid w:val="00617781"/>
    <w:rsid w:val="00651F51"/>
    <w:rsid w:val="00653E34"/>
    <w:rsid w:val="00657072"/>
    <w:rsid w:val="00676077"/>
    <w:rsid w:val="006A7797"/>
    <w:rsid w:val="0070077D"/>
    <w:rsid w:val="007313BC"/>
    <w:rsid w:val="00765465"/>
    <w:rsid w:val="00772945"/>
    <w:rsid w:val="00783398"/>
    <w:rsid w:val="00790309"/>
    <w:rsid w:val="007B6E37"/>
    <w:rsid w:val="007F5CB2"/>
    <w:rsid w:val="00802983"/>
    <w:rsid w:val="0081133D"/>
    <w:rsid w:val="008507ED"/>
    <w:rsid w:val="00863E6D"/>
    <w:rsid w:val="00867DC8"/>
    <w:rsid w:val="00884389"/>
    <w:rsid w:val="00906E9F"/>
    <w:rsid w:val="0093068E"/>
    <w:rsid w:val="00942543"/>
    <w:rsid w:val="009619FB"/>
    <w:rsid w:val="00963F45"/>
    <w:rsid w:val="00980233"/>
    <w:rsid w:val="009807B4"/>
    <w:rsid w:val="009A20CE"/>
    <w:rsid w:val="009E7040"/>
    <w:rsid w:val="009F3536"/>
    <w:rsid w:val="00A025E2"/>
    <w:rsid w:val="00A14964"/>
    <w:rsid w:val="00A373F0"/>
    <w:rsid w:val="00A414CA"/>
    <w:rsid w:val="00A813B3"/>
    <w:rsid w:val="00AA5226"/>
    <w:rsid w:val="00B1018B"/>
    <w:rsid w:val="00B11DD4"/>
    <w:rsid w:val="00B55F38"/>
    <w:rsid w:val="00B83294"/>
    <w:rsid w:val="00B872AA"/>
    <w:rsid w:val="00BA0366"/>
    <w:rsid w:val="00BA14A0"/>
    <w:rsid w:val="00BC1E70"/>
    <w:rsid w:val="00BC37E7"/>
    <w:rsid w:val="00BD210D"/>
    <w:rsid w:val="00BD4FAF"/>
    <w:rsid w:val="00BE18CD"/>
    <w:rsid w:val="00BF1360"/>
    <w:rsid w:val="00C01E53"/>
    <w:rsid w:val="00C207CD"/>
    <w:rsid w:val="00C3008A"/>
    <w:rsid w:val="00C442C0"/>
    <w:rsid w:val="00C555AD"/>
    <w:rsid w:val="00C95ABC"/>
    <w:rsid w:val="00C97D93"/>
    <w:rsid w:val="00CA34B6"/>
    <w:rsid w:val="00CA55F0"/>
    <w:rsid w:val="00CB2F71"/>
    <w:rsid w:val="00CE1A7E"/>
    <w:rsid w:val="00D13696"/>
    <w:rsid w:val="00D42015"/>
    <w:rsid w:val="00D57B63"/>
    <w:rsid w:val="00D619B1"/>
    <w:rsid w:val="00D763C0"/>
    <w:rsid w:val="00DA6D56"/>
    <w:rsid w:val="00DC562C"/>
    <w:rsid w:val="00DD49DC"/>
    <w:rsid w:val="00E0752C"/>
    <w:rsid w:val="00E0769E"/>
    <w:rsid w:val="00E15C34"/>
    <w:rsid w:val="00E1750E"/>
    <w:rsid w:val="00E1787E"/>
    <w:rsid w:val="00E65851"/>
    <w:rsid w:val="00E757EA"/>
    <w:rsid w:val="00E75A56"/>
    <w:rsid w:val="00E75B87"/>
    <w:rsid w:val="00E81FEE"/>
    <w:rsid w:val="00E869AA"/>
    <w:rsid w:val="00E93CC8"/>
    <w:rsid w:val="00EB0D07"/>
    <w:rsid w:val="00EC5DD1"/>
    <w:rsid w:val="00F036D8"/>
    <w:rsid w:val="00F07DA6"/>
    <w:rsid w:val="00F120EB"/>
    <w:rsid w:val="00F13C3B"/>
    <w:rsid w:val="00F177BD"/>
    <w:rsid w:val="00F43143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A89C795"/>
  <w15:docId w15:val="{8A54400D-1119-482E-AF39-5BCA244F0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C562C"/>
    <w:pPr>
      <w:widowControl w:val="0"/>
      <w:autoSpaceDE w:val="0"/>
      <w:autoSpaceDN w:val="0"/>
      <w:spacing w:after="0" w:line="240" w:lineRule="auto"/>
      <w:ind w:left="119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F04E2"/>
    <w:pPr>
      <w:ind w:left="720"/>
      <w:contextualSpacing/>
    </w:pPr>
  </w:style>
  <w:style w:type="paragraph" w:styleId="NoSpacing">
    <w:name w:val="No Spacing"/>
    <w:uiPriority w:val="1"/>
    <w:qFormat/>
    <w:rsid w:val="005B758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14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4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2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10D"/>
  </w:style>
  <w:style w:type="paragraph" w:styleId="Footer">
    <w:name w:val="footer"/>
    <w:basedOn w:val="Normal"/>
    <w:link w:val="FooterChar"/>
    <w:uiPriority w:val="99"/>
    <w:unhideWhenUsed/>
    <w:rsid w:val="00BD2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10D"/>
  </w:style>
  <w:style w:type="character" w:styleId="Hyperlink">
    <w:name w:val="Hyperlink"/>
    <w:basedOn w:val="DefaultParagraphFont"/>
    <w:uiPriority w:val="99"/>
    <w:unhideWhenUsed/>
    <w:rsid w:val="002A4D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4DF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C562C"/>
    <w:rPr>
      <w:rFonts w:ascii="Arial" w:eastAsia="Arial" w:hAnsi="Arial" w:cs="Arial"/>
      <w:b/>
      <w:bCs/>
    </w:rPr>
  </w:style>
  <w:style w:type="paragraph" w:styleId="BodyText">
    <w:name w:val="Body Text"/>
    <w:basedOn w:val="Normal"/>
    <w:link w:val="BodyTextChar"/>
    <w:uiPriority w:val="1"/>
    <w:qFormat/>
    <w:rsid w:val="00DC562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DC562C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A1496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03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6D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gerb@lcsc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90E56-542E-4C14-A843-5F898CD92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517</Words>
  <Characters>864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L. Graves</dc:creator>
  <cp:lastModifiedBy>Jessica L. Waddington</cp:lastModifiedBy>
  <cp:revision>5</cp:revision>
  <cp:lastPrinted>2016-03-17T22:58:00Z</cp:lastPrinted>
  <dcterms:created xsi:type="dcterms:W3CDTF">2024-06-11T21:58:00Z</dcterms:created>
  <dcterms:modified xsi:type="dcterms:W3CDTF">2024-06-11T22:00:00Z</dcterms:modified>
</cp:coreProperties>
</file>